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F22BB6" w14:textId="304957CD" w:rsidR="005A4B86" w:rsidRDefault="00FE5F57" w:rsidP="00FE5F57">
      <w:pPr>
        <w:ind w:firstLine="0"/>
      </w:pPr>
      <w:r>
        <w:t>Nicky Rhymes</w:t>
      </w:r>
    </w:p>
    <w:p w14:paraId="08BA115E" w14:textId="5897FCEC" w:rsidR="00FE5F57" w:rsidRDefault="00FE5F57" w:rsidP="00FE5F57">
      <w:pPr>
        <w:ind w:firstLine="0"/>
      </w:pPr>
      <w:r>
        <w:t>ANTH 4940</w:t>
      </w:r>
    </w:p>
    <w:p w14:paraId="59CED6FB" w14:textId="6907D5C4" w:rsidR="00FE5F57" w:rsidRDefault="00FE5F57" w:rsidP="00FE5F57">
      <w:pPr>
        <w:ind w:firstLine="0"/>
      </w:pPr>
      <w:r>
        <w:t>Dr. Baltus</w:t>
      </w:r>
    </w:p>
    <w:p w14:paraId="6CA0BDEE" w14:textId="0D6A3D14" w:rsidR="00FE5F57" w:rsidRDefault="00FE5F57" w:rsidP="00FE5F57">
      <w:pPr>
        <w:ind w:firstLine="0"/>
      </w:pPr>
      <w:r>
        <w:t xml:space="preserve">May </w:t>
      </w:r>
      <w:r w:rsidR="00631887">
        <w:t>7</w:t>
      </w:r>
      <w:r>
        <w:t>, 2020</w:t>
      </w:r>
    </w:p>
    <w:p w14:paraId="7448C44E" w14:textId="2616A7D8" w:rsidR="00271CD1" w:rsidRDefault="00A952AA" w:rsidP="00271CD1">
      <w:pPr>
        <w:ind w:firstLine="0"/>
        <w:jc w:val="center"/>
      </w:pPr>
      <w:r>
        <w:t>Internship at W</w:t>
      </w:r>
      <w:r w:rsidR="00600011">
        <w:t>ard</w:t>
      </w:r>
      <w:r>
        <w:t>. M. Canaday</w:t>
      </w:r>
      <w:r w:rsidR="00600011">
        <w:t xml:space="preserve"> Center</w:t>
      </w:r>
      <w:r>
        <w:t xml:space="preserve"> Final Report </w:t>
      </w:r>
    </w:p>
    <w:p w14:paraId="706BCFED" w14:textId="17F95479" w:rsidR="00B1758B" w:rsidRDefault="00B104C8" w:rsidP="00271CD1">
      <w:pPr>
        <w:ind w:firstLine="720"/>
      </w:pPr>
      <w:r>
        <w:t xml:space="preserve">My internship involved </w:t>
      </w:r>
      <w:r w:rsidR="007A4A4D">
        <w:t>assisting in processing the correspondence and project records of the scientist Dr. Maurice Manning</w:t>
      </w:r>
      <w:r w:rsidR="00A82D55">
        <w:t>.</w:t>
      </w:r>
      <w:r w:rsidR="00D525B7" w:rsidRPr="00D525B7">
        <w:t xml:space="preserve"> Now that I have completed my internship at the Canaday Center, I can explain its relation to Anthropology</w:t>
      </w:r>
      <w:r w:rsidR="00D94D7A">
        <w:t>.</w:t>
      </w:r>
      <w:r w:rsidR="008D784A">
        <w:t xml:space="preserve"> I will </w:t>
      </w:r>
      <w:r w:rsidR="00E2219B">
        <w:t>explain</w:t>
      </w:r>
      <w:r w:rsidR="00C67CB3">
        <w:t xml:space="preserve"> how</w:t>
      </w:r>
      <w:r w:rsidR="00A82D55">
        <w:t xml:space="preserve"> </w:t>
      </w:r>
      <w:r w:rsidR="009E120F">
        <w:t>the</w:t>
      </w:r>
      <w:r w:rsidR="00387570">
        <w:t xml:space="preserve"> activities</w:t>
      </w:r>
      <w:r w:rsidR="00A82D55">
        <w:t xml:space="preserve"> helped</w:t>
      </w:r>
      <w:r w:rsidR="00474283">
        <w:t xml:space="preserve"> </w:t>
      </w:r>
      <w:r w:rsidR="007A4A4D">
        <w:t xml:space="preserve">me </w:t>
      </w:r>
      <w:r w:rsidR="00474283">
        <w:t>m</w:t>
      </w:r>
      <w:r w:rsidR="003537A6">
        <w:t>e</w:t>
      </w:r>
      <w:r w:rsidR="00474283">
        <w:t>et the objectives specified in my p</w:t>
      </w:r>
      <w:r w:rsidR="00186B80">
        <w:t>roposa</w:t>
      </w:r>
      <w:r w:rsidR="00474283">
        <w:t>l</w:t>
      </w:r>
      <w:r w:rsidR="00855B05">
        <w:t>, h</w:t>
      </w:r>
      <w:r w:rsidR="008024AE">
        <w:t>ow</w:t>
      </w:r>
      <w:r w:rsidR="00485CBD">
        <w:t xml:space="preserve"> it relates to my future goals and an evaluation of the success of </w:t>
      </w:r>
      <w:r w:rsidR="00E2219B">
        <w:t>my</w:t>
      </w:r>
      <w:r w:rsidR="00485CBD">
        <w:t xml:space="preserve"> internship.</w:t>
      </w:r>
      <w:r w:rsidR="00732A54">
        <w:t xml:space="preserve"> The</w:t>
      </w:r>
      <w:r w:rsidR="00E90B31">
        <w:t>n a</w:t>
      </w:r>
      <w:r w:rsidR="00E2219B">
        <w:t>n</w:t>
      </w:r>
      <w:r w:rsidR="00E90B31">
        <w:t xml:space="preserve"> </w:t>
      </w:r>
      <w:r w:rsidR="00E2219B">
        <w:t>explanation</w:t>
      </w:r>
      <w:r w:rsidR="001C7647">
        <w:t xml:space="preserve"> </w:t>
      </w:r>
      <w:r w:rsidR="00CA30FA">
        <w:t xml:space="preserve">that includes my strengths and weaknesses </w:t>
      </w:r>
      <w:r w:rsidR="00C91B85">
        <w:t xml:space="preserve">regarding </w:t>
      </w:r>
      <w:r w:rsidR="00CA30FA">
        <w:t xml:space="preserve">my </w:t>
      </w:r>
      <w:r w:rsidR="00C91B85">
        <w:t>work</w:t>
      </w:r>
      <w:r w:rsidR="009552FB">
        <w:t>. I</w:t>
      </w:r>
      <w:r w:rsidR="00CA30FA">
        <w:t>f I had to repeat this experience, what would</w:t>
      </w:r>
      <w:r w:rsidR="0059641C">
        <w:t xml:space="preserve"> I</w:t>
      </w:r>
      <w:r w:rsidR="00CA30FA">
        <w:t xml:space="preserve"> change, and</w:t>
      </w:r>
      <w:r w:rsidR="00B86C59">
        <w:t xml:space="preserve"> why </w:t>
      </w:r>
      <w:r w:rsidR="00C76DAA">
        <w:t>I</w:t>
      </w:r>
      <w:r w:rsidR="00C91B85">
        <w:t xml:space="preserve"> would</w:t>
      </w:r>
      <w:r w:rsidR="00B86C59">
        <w:t xml:space="preserve"> change</w:t>
      </w:r>
      <w:r w:rsidR="0059641C">
        <w:t xml:space="preserve"> it</w:t>
      </w:r>
      <w:r w:rsidR="00920F0C">
        <w:t>,</w:t>
      </w:r>
      <w:r w:rsidR="001D600B">
        <w:t xml:space="preserve"> </w:t>
      </w:r>
      <w:r w:rsidR="00D4329D">
        <w:t xml:space="preserve">and </w:t>
      </w:r>
      <w:r w:rsidR="0008763F">
        <w:t>explain</w:t>
      </w:r>
      <w:r w:rsidR="000B2AC9">
        <w:t xml:space="preserve"> the</w:t>
      </w:r>
      <w:r w:rsidR="00A5329F">
        <w:t xml:space="preserve"> </w:t>
      </w:r>
      <w:r w:rsidR="00C91B85">
        <w:t>strengths</w:t>
      </w:r>
      <w:r w:rsidR="00425C2F">
        <w:t xml:space="preserve"> and weaknesses </w:t>
      </w:r>
      <w:r w:rsidR="000B2AC9">
        <w:t>in</w:t>
      </w:r>
      <w:r w:rsidR="00425C2F">
        <w:t xml:space="preserve"> my position</w:t>
      </w:r>
      <w:r w:rsidR="00C91B85">
        <w:t xml:space="preserve"> at the Canaday Center</w:t>
      </w:r>
      <w:r w:rsidR="00425C2F">
        <w:t>. Last</w:t>
      </w:r>
      <w:r w:rsidR="000D1B99">
        <w:t>l</w:t>
      </w:r>
      <w:r w:rsidR="00425C2F">
        <w:t>y</w:t>
      </w:r>
      <w:r w:rsidR="000D1B99">
        <w:t>,</w:t>
      </w:r>
      <w:r w:rsidR="00425C2F">
        <w:t xml:space="preserve"> </w:t>
      </w:r>
      <w:r w:rsidR="00387701">
        <w:t>a list of</w:t>
      </w:r>
      <w:r w:rsidR="00F501F1">
        <w:t xml:space="preserve"> </w:t>
      </w:r>
      <w:r w:rsidR="000D1B99">
        <w:t>recommendations</w:t>
      </w:r>
      <w:r w:rsidR="00664C66">
        <w:t xml:space="preserve"> I</w:t>
      </w:r>
      <w:r w:rsidR="000D1B99">
        <w:t xml:space="preserve"> </w:t>
      </w:r>
      <w:r w:rsidR="00F501F1">
        <w:t>would</w:t>
      </w:r>
      <w:r w:rsidR="000D1B99">
        <w:t xml:space="preserve"> make to </w:t>
      </w:r>
      <w:r w:rsidR="00F501F1">
        <w:t xml:space="preserve">a </w:t>
      </w:r>
      <w:r w:rsidR="000D1B99">
        <w:t xml:space="preserve">fellow student that was planning on a similar experience and why I </w:t>
      </w:r>
      <w:r w:rsidR="00F65C95">
        <w:t>would make</w:t>
      </w:r>
      <w:r w:rsidR="000D1B99">
        <w:t xml:space="preserve"> these recommendations.</w:t>
      </w:r>
    </w:p>
    <w:p w14:paraId="70B3265E" w14:textId="585A5ACF" w:rsidR="00930900" w:rsidRDefault="00A379FB" w:rsidP="00271CD1">
      <w:pPr>
        <w:ind w:firstLine="720"/>
      </w:pPr>
      <w:r>
        <w:t>In my proposal</w:t>
      </w:r>
      <w:r w:rsidR="00A80007">
        <w:t>,</w:t>
      </w:r>
      <w:r>
        <w:t xml:space="preserve"> I listed </w:t>
      </w:r>
      <w:r w:rsidR="00A80007">
        <w:t>five objectives that</w:t>
      </w:r>
      <w:r w:rsidR="00FC383A">
        <w:t xml:space="preserve"> I would like to learn about from my internship.</w:t>
      </w:r>
      <w:r w:rsidR="00E56692">
        <w:t xml:space="preserve"> Th</w:t>
      </w:r>
      <w:r w:rsidR="007F1207">
        <w:t>e first</w:t>
      </w:r>
      <w:r w:rsidR="00E56692">
        <w:t xml:space="preserve"> </w:t>
      </w:r>
      <w:r w:rsidR="009D1F4A">
        <w:t>is</w:t>
      </w:r>
      <w:r w:rsidR="00E56692">
        <w:t xml:space="preserve"> </w:t>
      </w:r>
      <w:r w:rsidR="00EF5F9F">
        <w:t>to learn how to manage working with a large collection compared to sma</w:t>
      </w:r>
      <w:r w:rsidR="00086BA3">
        <w:t>l</w:t>
      </w:r>
      <w:r w:rsidR="00EF5F9F">
        <w:t>l collections</w:t>
      </w:r>
      <w:r w:rsidR="00816F96">
        <w:t xml:space="preserve"> </w:t>
      </w:r>
      <w:r w:rsidR="009D1F4A">
        <w:t>since</w:t>
      </w:r>
      <w:r w:rsidR="007F1207">
        <w:t>,</w:t>
      </w:r>
      <w:r w:rsidR="009D1F4A">
        <w:t xml:space="preserve"> before my internship, I had only worked with small collections. Second</w:t>
      </w:r>
      <w:r w:rsidR="007F1207">
        <w:t>, I wanted to learn more about the different theories and methods that are specific to archiving and how they compare to archaeological th</w:t>
      </w:r>
      <w:r w:rsidR="00B619BA">
        <w:t>eorie</w:t>
      </w:r>
      <w:r w:rsidR="007F1207">
        <w:t>s and methods. Third,</w:t>
      </w:r>
      <w:r w:rsidR="002374F9">
        <w:t xml:space="preserve"> to learn about the different roles and environments that a</w:t>
      </w:r>
      <w:r w:rsidR="00B619BA">
        <w:t>rchiv</w:t>
      </w:r>
      <w:r w:rsidR="00230561">
        <w:t>i</w:t>
      </w:r>
      <w:r w:rsidR="00B619BA">
        <w:t>s</w:t>
      </w:r>
      <w:r w:rsidR="00230561">
        <w:t>ts</w:t>
      </w:r>
      <w:r w:rsidR="00B619BA">
        <w:t xml:space="preserve"> work in</w:t>
      </w:r>
      <w:r w:rsidR="00885EE2">
        <w:t>,</w:t>
      </w:r>
      <w:r w:rsidR="00B619BA">
        <w:t xml:space="preserve"> other systems and techniques</w:t>
      </w:r>
      <w:r w:rsidR="002374F9">
        <w:t xml:space="preserve"> used in archiving. Fourth, </w:t>
      </w:r>
      <w:r w:rsidR="00E102E9">
        <w:t>how to apply the skills I learned in anthropology to improve my skills in archiving.</w:t>
      </w:r>
      <w:r w:rsidR="00B619BA">
        <w:t xml:space="preserve"> Fifth, learn more about how to process collections in general and gain more hands-on experience.</w:t>
      </w:r>
    </w:p>
    <w:p w14:paraId="7C472FB6" w14:textId="77777777" w:rsidR="008B50BF" w:rsidRDefault="00114F4D" w:rsidP="00CC3E30">
      <w:pPr>
        <w:ind w:firstLine="720"/>
      </w:pPr>
      <w:r>
        <w:lastRenderedPageBreak/>
        <w:t xml:space="preserve">I met </w:t>
      </w:r>
      <w:r w:rsidR="00817A84">
        <w:t>my</w:t>
      </w:r>
      <w:r>
        <w:t xml:space="preserve"> first objective by </w:t>
      </w:r>
      <w:r w:rsidR="00CF22E8">
        <w:t>working with only a few boxes</w:t>
      </w:r>
      <w:r w:rsidR="00B17B1C">
        <w:t xml:space="preserve"> </w:t>
      </w:r>
      <w:r w:rsidR="00CF22E8">
        <w:t>ins</w:t>
      </w:r>
      <w:r w:rsidR="00FF2A47">
        <w:t>tead</w:t>
      </w:r>
      <w:r w:rsidR="00CF22E8">
        <w:t xml:space="preserve"> of the whole collection at once</w:t>
      </w:r>
      <w:r w:rsidR="00B17B1C">
        <w:t xml:space="preserve">. </w:t>
      </w:r>
      <w:r w:rsidR="00147F36">
        <w:t xml:space="preserve">I </w:t>
      </w:r>
      <w:r w:rsidR="00763E4B">
        <w:t>realiz</w:t>
      </w:r>
      <w:r w:rsidR="00147F36">
        <w:t>ed</w:t>
      </w:r>
      <w:r w:rsidR="00763E4B">
        <w:t xml:space="preserve"> these collections are processed similarly even though</w:t>
      </w:r>
      <w:r w:rsidR="008D5781">
        <w:t xml:space="preserve"> </w:t>
      </w:r>
      <w:r w:rsidR="00D16FA9">
        <w:t>the</w:t>
      </w:r>
      <w:r w:rsidR="008E4011">
        <w:t xml:space="preserve"> number </w:t>
      </w:r>
      <w:r w:rsidR="00D16FA9">
        <w:t>of</w:t>
      </w:r>
      <w:r w:rsidR="00541AB1">
        <w:t xml:space="preserve"> objects </w:t>
      </w:r>
      <w:r w:rsidR="00D16FA9">
        <w:t xml:space="preserve">are </w:t>
      </w:r>
      <w:r w:rsidR="003624DA">
        <w:t xml:space="preserve">higher in </w:t>
      </w:r>
      <w:r w:rsidR="006C2EED">
        <w:t>large</w:t>
      </w:r>
      <w:r w:rsidR="00C632D5">
        <w:t xml:space="preserve"> collections. </w:t>
      </w:r>
      <w:r w:rsidR="00D1533E">
        <w:t>Completing the first objective</w:t>
      </w:r>
      <w:r w:rsidR="000474FC">
        <w:t xml:space="preserve"> also helped</w:t>
      </w:r>
      <w:r w:rsidR="00FF2A47">
        <w:t xml:space="preserve"> me</w:t>
      </w:r>
      <w:r w:rsidR="000474FC">
        <w:t xml:space="preserve"> </w:t>
      </w:r>
      <w:r w:rsidR="00D57094">
        <w:t xml:space="preserve">meet the fifth </w:t>
      </w:r>
      <w:r w:rsidR="004178BC">
        <w:t xml:space="preserve">by </w:t>
      </w:r>
      <w:r w:rsidR="00D57094">
        <w:t>gaining more hands-on experience</w:t>
      </w:r>
      <w:r w:rsidR="006339A2">
        <w:t>,</w:t>
      </w:r>
      <w:r w:rsidR="00D57094">
        <w:t xml:space="preserve"> </w:t>
      </w:r>
      <w:r w:rsidR="00D1533E">
        <w:t xml:space="preserve">including </w:t>
      </w:r>
      <w:r w:rsidR="00B96A59">
        <w:t>handling</w:t>
      </w:r>
      <w:r w:rsidR="00AB17E0">
        <w:t xml:space="preserve"> two different collections at once since I </w:t>
      </w:r>
      <w:r w:rsidR="001D49B6">
        <w:t xml:space="preserve">was </w:t>
      </w:r>
      <w:r w:rsidR="00AB17E0">
        <w:t>work</w:t>
      </w:r>
      <w:r w:rsidR="001D49B6">
        <w:t>ing</w:t>
      </w:r>
      <w:r w:rsidR="00AB17E0">
        <w:t xml:space="preserve"> on a separate collection for </w:t>
      </w:r>
      <w:r w:rsidR="002D3A67">
        <w:t xml:space="preserve">my </w:t>
      </w:r>
      <w:r w:rsidR="003968E7">
        <w:t>normal</w:t>
      </w:r>
      <w:r w:rsidR="002D3A67">
        <w:t xml:space="preserve"> position at</w:t>
      </w:r>
      <w:r w:rsidR="003968E7">
        <w:t xml:space="preserve"> the</w:t>
      </w:r>
      <w:r w:rsidR="002D3A67">
        <w:t xml:space="preserve"> Canaday Center</w:t>
      </w:r>
      <w:r w:rsidR="00D57094">
        <w:t>.</w:t>
      </w:r>
      <w:r w:rsidR="00E826D6">
        <w:t xml:space="preserve"> </w:t>
      </w:r>
      <w:r w:rsidR="00700F6E">
        <w:t xml:space="preserve">The fourth objective was </w:t>
      </w:r>
      <w:r w:rsidR="00513DCF">
        <w:t>a</w:t>
      </w:r>
      <w:r w:rsidR="00700F6E">
        <w:t xml:space="preserve"> little harder for me to meet</w:t>
      </w:r>
      <w:r w:rsidR="0016508F">
        <w:t>. However, I</w:t>
      </w:r>
      <w:r w:rsidR="00820FB1">
        <w:t xml:space="preserve"> learned </w:t>
      </w:r>
      <w:r w:rsidR="00C53B76">
        <w:t xml:space="preserve">I </w:t>
      </w:r>
      <w:r w:rsidR="00820FB1">
        <w:t xml:space="preserve">could apply the skills </w:t>
      </w:r>
      <w:r w:rsidR="00C53B76">
        <w:t>I</w:t>
      </w:r>
      <w:r w:rsidR="00820FB1">
        <w:t xml:space="preserve"> learned </w:t>
      </w:r>
      <w:r w:rsidR="00D428B3">
        <w:t>in</w:t>
      </w:r>
      <w:r w:rsidR="00820FB1">
        <w:t xml:space="preserve"> </w:t>
      </w:r>
      <w:r w:rsidR="00C53B76">
        <w:t xml:space="preserve">Laboratory Methods to help ensure that I </w:t>
      </w:r>
      <w:r w:rsidR="0016508F">
        <w:t>handle</w:t>
      </w:r>
      <w:r w:rsidR="00C53B76">
        <w:t xml:space="preserve"> the collection correctly </w:t>
      </w:r>
      <w:r w:rsidR="0016508F">
        <w:t>by following c</w:t>
      </w:r>
      <w:r w:rsidR="00DA1565">
        <w:t>ertain</w:t>
      </w:r>
      <w:r w:rsidR="0016508F">
        <w:t xml:space="preserve"> procedures</w:t>
      </w:r>
      <w:r w:rsidR="00EA3000">
        <w:t xml:space="preserve"> and</w:t>
      </w:r>
      <w:r w:rsidR="00D452F9">
        <w:t xml:space="preserve"> </w:t>
      </w:r>
      <w:r w:rsidR="00853E81">
        <w:t>practices</w:t>
      </w:r>
      <w:r w:rsidR="00FF2A47">
        <w:t>. Secondly,</w:t>
      </w:r>
      <w:r w:rsidR="00853E81">
        <w:t xml:space="preserve"> I </w:t>
      </w:r>
      <w:r w:rsidR="006C64E6">
        <w:t>realized</w:t>
      </w:r>
      <w:r w:rsidR="00FF2A47">
        <w:t xml:space="preserve"> I could use the practices</w:t>
      </w:r>
      <w:r w:rsidR="00853E81">
        <w:t xml:space="preserve"> </w:t>
      </w:r>
      <w:r w:rsidR="006C64E6">
        <w:t xml:space="preserve">I learned in </w:t>
      </w:r>
      <w:r w:rsidR="00853E81">
        <w:t>Cultural Anthropology</w:t>
      </w:r>
      <w:r w:rsidR="00CB4F3B">
        <w:t>,</w:t>
      </w:r>
      <w:r w:rsidR="00853E81">
        <w:t xml:space="preserve"> </w:t>
      </w:r>
      <w:r w:rsidR="00CB4F3B">
        <w:t>such as cultural relativism.</w:t>
      </w:r>
      <w:r w:rsidR="0068687C">
        <w:t xml:space="preserve"> Then for the third, </w:t>
      </w:r>
      <w:r w:rsidR="00655EAC">
        <w:t>from a conversation</w:t>
      </w:r>
      <w:r w:rsidR="008A70DB">
        <w:t xml:space="preserve"> </w:t>
      </w:r>
      <w:r w:rsidR="00655EAC">
        <w:t>with my s</w:t>
      </w:r>
      <w:r w:rsidR="008A70DB">
        <w:t xml:space="preserve">upervisor, </w:t>
      </w:r>
      <w:r w:rsidR="009D7851">
        <w:t>I l</w:t>
      </w:r>
      <w:r w:rsidR="00A127AF">
        <w:t>earned there are</w:t>
      </w:r>
      <w:r w:rsidR="009D7851">
        <w:t xml:space="preserve"> other places archivist</w:t>
      </w:r>
      <w:r w:rsidR="00C63D33">
        <w:t>s</w:t>
      </w:r>
      <w:r w:rsidR="009D7851">
        <w:t xml:space="preserve"> </w:t>
      </w:r>
      <w:r w:rsidR="00C155E3">
        <w:t xml:space="preserve">can work </w:t>
      </w:r>
      <w:r w:rsidR="00FD29D4">
        <w:t>other than</w:t>
      </w:r>
      <w:r w:rsidR="00DF50D5">
        <w:t xml:space="preserve"> </w:t>
      </w:r>
      <w:r w:rsidR="00274DF9">
        <w:t>institutions</w:t>
      </w:r>
      <w:r w:rsidR="00DF50D5">
        <w:t xml:space="preserve"> like the Canaday </w:t>
      </w:r>
      <w:r w:rsidR="008B50BF">
        <w:t>C</w:t>
      </w:r>
      <w:r w:rsidR="00DF50D5">
        <w:t>enter</w:t>
      </w:r>
      <w:r w:rsidR="00FE7624">
        <w:t>,</w:t>
      </w:r>
      <w:r w:rsidR="006D1BB5">
        <w:t xml:space="preserve"> </w:t>
      </w:r>
      <w:r w:rsidR="00915AAD">
        <w:t>such as</w:t>
      </w:r>
      <w:r w:rsidR="00FE7624">
        <w:t xml:space="preserve"> </w:t>
      </w:r>
      <w:r w:rsidR="00915AAD">
        <w:t>a private</w:t>
      </w:r>
      <w:r w:rsidR="00FE7624">
        <w:t xml:space="preserve"> busines</w:t>
      </w:r>
      <w:r w:rsidR="008A70DB">
        <w:t>s</w:t>
      </w:r>
      <w:r w:rsidR="000E0FEB">
        <w:t>.</w:t>
      </w:r>
      <w:r w:rsidR="00C63D33">
        <w:t xml:space="preserve"> </w:t>
      </w:r>
    </w:p>
    <w:p w14:paraId="267739CC" w14:textId="6118833A" w:rsidR="00387200" w:rsidRDefault="00177BD3" w:rsidP="00CC3E30">
      <w:pPr>
        <w:ind w:firstLine="720"/>
      </w:pPr>
      <w:r>
        <w:t>I</w:t>
      </w:r>
      <w:r w:rsidR="00FF2A47">
        <w:t xml:space="preserve"> </w:t>
      </w:r>
      <w:r w:rsidR="00CA0547">
        <w:t>learn</w:t>
      </w:r>
      <w:r>
        <w:t>ed</w:t>
      </w:r>
      <w:r w:rsidR="00CA0547">
        <w:t xml:space="preserve"> </w:t>
      </w:r>
      <w:r>
        <w:t xml:space="preserve">about </w:t>
      </w:r>
      <w:r w:rsidR="00FF2A47">
        <w:t>the</w:t>
      </w:r>
      <w:r w:rsidR="00D76FF0">
        <w:t xml:space="preserve"> different software </w:t>
      </w:r>
      <w:r w:rsidR="00FF2A47">
        <w:t>that arc</w:t>
      </w:r>
      <w:r w:rsidR="00D7028A">
        <w:t>hivi</w:t>
      </w:r>
      <w:r w:rsidR="00FF2A47">
        <w:t>st use</w:t>
      </w:r>
      <w:r w:rsidR="00FC0914">
        <w:t xml:space="preserve"> </w:t>
      </w:r>
      <w:r>
        <w:t>by doing</w:t>
      </w:r>
      <w:r w:rsidR="00D76FF0">
        <w:t xml:space="preserve"> some outside research</w:t>
      </w:r>
      <w:r w:rsidR="008E6E5B">
        <w:t>.</w:t>
      </w:r>
      <w:r w:rsidR="00FC0914">
        <w:t xml:space="preserve"> I</w:t>
      </w:r>
      <w:r w:rsidR="00B6147C">
        <w:t xml:space="preserve"> found </w:t>
      </w:r>
      <w:r w:rsidR="007E4C0D">
        <w:t xml:space="preserve">many different </w:t>
      </w:r>
      <w:r w:rsidR="00BF724C">
        <w:t xml:space="preserve">types of </w:t>
      </w:r>
      <w:r w:rsidR="007E4C0D">
        <w:t>archiving systems</w:t>
      </w:r>
      <w:r w:rsidR="008242A1">
        <w:t>.</w:t>
      </w:r>
      <w:r w:rsidR="007E4C0D">
        <w:t xml:space="preserve"> </w:t>
      </w:r>
      <w:r w:rsidR="008242A1">
        <w:t>W</w:t>
      </w:r>
      <w:r w:rsidR="007E4C0D">
        <w:t>hat type of archive</w:t>
      </w:r>
      <w:r w:rsidR="00D7028A">
        <w:t xml:space="preserve"> system </w:t>
      </w:r>
      <w:r w:rsidR="007E4C0D">
        <w:t>you use</w:t>
      </w:r>
      <w:r w:rsidR="008E6E5B">
        <w:t xml:space="preserve"> depend</w:t>
      </w:r>
      <w:r w:rsidR="00BF724C">
        <w:t>s</w:t>
      </w:r>
      <w:r w:rsidR="008E6E5B">
        <w:t xml:space="preserve"> on the type of archive</w:t>
      </w:r>
      <w:r w:rsidR="007E4C0D">
        <w:t>, including other things to consider before determining</w:t>
      </w:r>
      <w:r w:rsidR="00D845AC">
        <w:t xml:space="preserve"> </w:t>
      </w:r>
      <w:r w:rsidR="00B778A2">
        <w:t xml:space="preserve">which </w:t>
      </w:r>
      <w:r w:rsidR="007E4C0D">
        <w:t>system</w:t>
      </w:r>
      <w:r w:rsidR="008E6E5B">
        <w:t xml:space="preserve"> to </w:t>
      </w:r>
      <w:proofErr w:type="gramStart"/>
      <w:r w:rsidR="008E6E5B">
        <w:t>use</w:t>
      </w:r>
      <w:r w:rsidR="007E4C0D">
        <w:t>.</w:t>
      </w:r>
      <w:proofErr w:type="gramEnd"/>
      <w:r w:rsidR="007E4C0D">
        <w:t xml:space="preserve"> </w:t>
      </w:r>
      <w:r w:rsidR="0032418B">
        <w:t>For the d</w:t>
      </w:r>
      <w:r w:rsidR="006F3444">
        <w:t>ifferent tech</w:t>
      </w:r>
      <w:r w:rsidR="0013498F">
        <w:t>niques</w:t>
      </w:r>
      <w:r w:rsidR="00FF6F38">
        <w:t>,</w:t>
      </w:r>
      <w:r w:rsidR="0032418B">
        <w:t xml:space="preserve"> </w:t>
      </w:r>
      <w:r w:rsidR="00FF6F38">
        <w:t xml:space="preserve">I learned they </w:t>
      </w:r>
      <w:r w:rsidR="0032418B">
        <w:t>vary on what type of material</w:t>
      </w:r>
      <w:r w:rsidR="00240588">
        <w:t xml:space="preserve"> you </w:t>
      </w:r>
      <w:r w:rsidR="00A737F1">
        <w:t xml:space="preserve">are </w:t>
      </w:r>
      <w:r w:rsidR="00240588">
        <w:t>processing</w:t>
      </w:r>
      <w:r w:rsidR="005A04E6">
        <w:t>;</w:t>
      </w:r>
      <w:r w:rsidR="00A737F1">
        <w:t xml:space="preserve"> for exam</w:t>
      </w:r>
      <w:r w:rsidR="005A04E6">
        <w:t>ple,</w:t>
      </w:r>
      <w:r w:rsidR="00A737F1">
        <w:t xml:space="preserve"> </w:t>
      </w:r>
      <w:r w:rsidR="0084781E">
        <w:t xml:space="preserve">a </w:t>
      </w:r>
      <w:r w:rsidR="008A6FEB">
        <w:t xml:space="preserve">newspaper is </w:t>
      </w:r>
      <w:r w:rsidR="0032418B">
        <w:t xml:space="preserve">put in </w:t>
      </w:r>
      <w:r w:rsidR="0084781E">
        <w:t>a</w:t>
      </w:r>
      <w:r w:rsidR="0032418B">
        <w:t xml:space="preserve"> plastic covering to keep it from ri</w:t>
      </w:r>
      <w:r w:rsidR="00E30FD6">
        <w:t>p</w:t>
      </w:r>
      <w:r w:rsidR="0032418B">
        <w:t>p</w:t>
      </w:r>
      <w:r w:rsidR="0084781E">
        <w:t>ing</w:t>
      </w:r>
      <w:r w:rsidR="0032418B">
        <w:t xml:space="preserve"> </w:t>
      </w:r>
      <w:r w:rsidR="0084781E">
        <w:t>since newspaper</w:t>
      </w:r>
      <w:r w:rsidR="00996D31">
        <w:t>s are</w:t>
      </w:r>
      <w:r w:rsidR="0084781E">
        <w:t xml:space="preserve"> fragile</w:t>
      </w:r>
      <w:r w:rsidR="005A04E6">
        <w:t>.</w:t>
      </w:r>
      <w:r w:rsidR="002F4B61">
        <w:t xml:space="preserve"> Lastly, I met the second objective by</w:t>
      </w:r>
      <w:r w:rsidR="002E5CA4">
        <w:t xml:space="preserve"> doing outside</w:t>
      </w:r>
      <w:r w:rsidR="002F4B61">
        <w:t xml:space="preserve"> </w:t>
      </w:r>
      <w:r w:rsidR="007F100A">
        <w:t>r</w:t>
      </w:r>
      <w:r w:rsidR="00127376">
        <w:t>esearch</w:t>
      </w:r>
      <w:r w:rsidR="00AC4074">
        <w:t xml:space="preserve"> on</w:t>
      </w:r>
      <w:r w:rsidR="00127376">
        <w:t xml:space="preserve"> the different theories and methods specific to archiving</w:t>
      </w:r>
      <w:r w:rsidR="00922E96">
        <w:t>.</w:t>
      </w:r>
      <w:r w:rsidR="001C65FB">
        <w:t xml:space="preserve"> </w:t>
      </w:r>
      <w:r w:rsidR="006D2C30">
        <w:t>I found a couple</w:t>
      </w:r>
      <w:r w:rsidR="0029137B">
        <w:t xml:space="preserve"> of</w:t>
      </w:r>
      <w:r w:rsidR="006D2C30">
        <w:t xml:space="preserve"> articles that discuss </w:t>
      </w:r>
      <w:r w:rsidR="00761D1A">
        <w:t>some of these</w:t>
      </w:r>
      <w:r w:rsidR="006D2C30">
        <w:t xml:space="preserve"> the</w:t>
      </w:r>
      <w:r w:rsidR="009D0AB4">
        <w:t>ories</w:t>
      </w:r>
      <w:r w:rsidR="00761D1A">
        <w:t xml:space="preserve"> and methods</w:t>
      </w:r>
      <w:r w:rsidR="001718B6">
        <w:t>,</w:t>
      </w:r>
      <w:r w:rsidR="009A526A">
        <w:t xml:space="preserve"> such as Mintzberg</w:t>
      </w:r>
      <w:r w:rsidR="001718B6">
        <w:t>'</w:t>
      </w:r>
      <w:r w:rsidR="009A526A">
        <w:t>s the</w:t>
      </w:r>
      <w:r w:rsidR="00052BC9">
        <w:t>ories</w:t>
      </w:r>
      <w:r w:rsidR="006046ED">
        <w:t xml:space="preserve"> on organizational con</w:t>
      </w:r>
      <w:r w:rsidR="001718B6">
        <w:t>f</w:t>
      </w:r>
      <w:r w:rsidR="006046ED">
        <w:t>iguration to archival appraisa</w:t>
      </w:r>
      <w:r w:rsidR="001718B6">
        <w:t>l</w:t>
      </w:r>
      <w:r w:rsidR="00134CF5">
        <w:t>, Arch</w:t>
      </w:r>
      <w:r w:rsidR="00274E92">
        <w:t>ival theory</w:t>
      </w:r>
      <w:r w:rsidR="007D2C09">
        <w:t>,</w:t>
      </w:r>
      <w:r w:rsidR="00763E4B">
        <w:t xml:space="preserve"> and</w:t>
      </w:r>
      <w:r w:rsidR="007D2C09">
        <w:t xml:space="preserve"> Archival</w:t>
      </w:r>
      <w:r w:rsidR="005F681B">
        <w:t xml:space="preserve"> </w:t>
      </w:r>
      <w:r w:rsidR="00274E92">
        <w:t>method</w:t>
      </w:r>
      <w:r w:rsidR="00C33B22">
        <w:t>.</w:t>
      </w:r>
      <w:r w:rsidR="00E6268F">
        <w:t xml:space="preserve"> </w:t>
      </w:r>
      <w:r w:rsidR="001A2306">
        <w:t>As for how these the</w:t>
      </w:r>
      <w:r w:rsidR="001D7BBF">
        <w:t>ori</w:t>
      </w:r>
      <w:r w:rsidR="001A2306">
        <w:t xml:space="preserve">es and methods </w:t>
      </w:r>
      <w:r w:rsidR="001D7BBF">
        <w:t>compare to anthropology</w:t>
      </w:r>
      <w:r w:rsidR="0077745E">
        <w:t>,</w:t>
      </w:r>
      <w:r w:rsidR="001D7BBF">
        <w:t xml:space="preserve"> </w:t>
      </w:r>
      <w:r w:rsidR="0077745E">
        <w:t>it was hard to tell</w:t>
      </w:r>
      <w:r w:rsidR="005D3EC2">
        <w:t>,</w:t>
      </w:r>
      <w:r w:rsidR="0000489F">
        <w:t xml:space="preserve"> and I </w:t>
      </w:r>
      <w:r w:rsidR="00515422">
        <w:t>plan to do</w:t>
      </w:r>
      <w:r w:rsidR="0000489F">
        <w:t xml:space="preserve"> more research on archival the</w:t>
      </w:r>
      <w:r w:rsidR="005D3EC2">
        <w:t>ori</w:t>
      </w:r>
      <w:r w:rsidR="0000489F">
        <w:t>es and methods</w:t>
      </w:r>
      <w:r w:rsidR="009C00DF">
        <w:t xml:space="preserve">. I also </w:t>
      </w:r>
      <w:r w:rsidR="00DD2023">
        <w:t xml:space="preserve">found a book on archival theories and </w:t>
      </w:r>
      <w:r w:rsidR="00927AFD">
        <w:t xml:space="preserve">archival </w:t>
      </w:r>
      <w:r w:rsidR="009A747F">
        <w:t>methods</w:t>
      </w:r>
      <w:r w:rsidR="00DD2023">
        <w:t xml:space="preserve"> </w:t>
      </w:r>
      <w:r w:rsidR="00927AFD">
        <w:t xml:space="preserve">called </w:t>
      </w:r>
      <w:r w:rsidR="00927AFD" w:rsidRPr="00927AFD">
        <w:rPr>
          <w:i/>
          <w:iCs/>
        </w:rPr>
        <w:t>Re</w:t>
      </w:r>
      <w:r w:rsidR="00927AFD">
        <w:rPr>
          <w:i/>
          <w:iCs/>
        </w:rPr>
        <w:t>sear</w:t>
      </w:r>
      <w:r w:rsidR="00927AFD" w:rsidRPr="00927AFD">
        <w:rPr>
          <w:i/>
          <w:iCs/>
        </w:rPr>
        <w:t xml:space="preserve">ch in </w:t>
      </w:r>
      <w:r w:rsidR="00DD2023" w:rsidRPr="00927AFD">
        <w:rPr>
          <w:i/>
          <w:iCs/>
        </w:rPr>
        <w:t>the Archival Multiverse</w:t>
      </w:r>
      <w:r w:rsidR="00DD2023">
        <w:t xml:space="preserve"> that might help make</w:t>
      </w:r>
      <w:r w:rsidR="00BA56F1">
        <w:t xml:space="preserve"> these co</w:t>
      </w:r>
      <w:r w:rsidR="00DD2023">
        <w:t xml:space="preserve">mparisons. </w:t>
      </w:r>
      <w:r w:rsidR="009123F7">
        <w:t xml:space="preserve">However, </w:t>
      </w:r>
      <w:r w:rsidR="00054934">
        <w:t xml:space="preserve">some </w:t>
      </w:r>
      <w:r w:rsidR="00927AFD">
        <w:t xml:space="preserve">possible </w:t>
      </w:r>
      <w:r w:rsidR="002700F9">
        <w:lastRenderedPageBreak/>
        <w:t>sim</w:t>
      </w:r>
      <w:r w:rsidR="00775138">
        <w:t>i</w:t>
      </w:r>
      <w:r w:rsidR="002700F9">
        <w:t>larities</w:t>
      </w:r>
      <w:r w:rsidR="00927AFD">
        <w:t xml:space="preserve"> </w:t>
      </w:r>
      <w:r w:rsidR="00054934">
        <w:t>between archiving and anthropology are</w:t>
      </w:r>
      <w:r w:rsidR="00927AFD">
        <w:t xml:space="preserve"> the ethics</w:t>
      </w:r>
      <w:r w:rsidR="00481DBD">
        <w:t xml:space="preserve"> w</w:t>
      </w:r>
      <w:r w:rsidR="008002AA">
        <w:t>h</w:t>
      </w:r>
      <w:r w:rsidR="00481DBD">
        <w:t>ich</w:t>
      </w:r>
      <w:r w:rsidR="00270B44">
        <w:t xml:space="preserve"> </w:t>
      </w:r>
      <w:r w:rsidR="00775138">
        <w:t>include</w:t>
      </w:r>
      <w:r w:rsidR="008F32D6">
        <w:t xml:space="preserve"> </w:t>
      </w:r>
      <w:r w:rsidR="005369B1">
        <w:t>working with historical artifacts and some of its procedures</w:t>
      </w:r>
      <w:r w:rsidR="00DF6DDF">
        <w:t xml:space="preserve"> when process</w:t>
      </w:r>
      <w:r w:rsidR="00767512">
        <w:t>ing</w:t>
      </w:r>
      <w:r w:rsidR="00DF6DDF">
        <w:t xml:space="preserve"> art</w:t>
      </w:r>
      <w:r w:rsidR="00927AFD">
        <w:t>ifac</w:t>
      </w:r>
      <w:r w:rsidR="00DF6DDF">
        <w:t>ts</w:t>
      </w:r>
      <w:r w:rsidR="00286015">
        <w:t>.</w:t>
      </w:r>
    </w:p>
    <w:p w14:paraId="7035C82C" w14:textId="508D8480" w:rsidR="00064FE6" w:rsidRDefault="00EC1A3C" w:rsidP="00224529">
      <w:pPr>
        <w:ind w:firstLine="720"/>
      </w:pPr>
      <w:r>
        <w:t xml:space="preserve">This internship relates to my future professional and educational goals </w:t>
      </w:r>
      <w:r w:rsidR="00FD5B6B">
        <w:t>in mul</w:t>
      </w:r>
      <w:r w:rsidR="00442070">
        <w:t>tipl</w:t>
      </w:r>
      <w:r w:rsidR="00FD5B6B">
        <w:t>e ways</w:t>
      </w:r>
      <w:r w:rsidR="00715EA2">
        <w:t xml:space="preserve"> because I would like</w:t>
      </w:r>
      <w:r w:rsidR="00442070">
        <w:t xml:space="preserve"> to</w:t>
      </w:r>
      <w:r w:rsidR="00715EA2">
        <w:t xml:space="preserve"> have a career as an archivist or a di</w:t>
      </w:r>
      <w:r w:rsidR="00442070">
        <w:t>g</w:t>
      </w:r>
      <w:r w:rsidR="00715EA2">
        <w:t xml:space="preserve">ital </w:t>
      </w:r>
      <w:r w:rsidR="00442070">
        <w:t>archival librarian.</w:t>
      </w:r>
      <w:r w:rsidR="00D862EE">
        <w:t xml:space="preserve"> </w:t>
      </w:r>
      <w:r w:rsidR="003A171E">
        <w:t>The different ways include</w:t>
      </w:r>
      <w:r w:rsidR="00836012">
        <w:t xml:space="preserve"> </w:t>
      </w:r>
      <w:r w:rsidR="00960ACE">
        <w:t>having more hands</w:t>
      </w:r>
      <w:r w:rsidR="005E255A">
        <w:t>-</w:t>
      </w:r>
      <w:r w:rsidR="00960ACE">
        <w:t>on exp</w:t>
      </w:r>
      <w:r w:rsidR="005E255A">
        <w:t>erien</w:t>
      </w:r>
      <w:r w:rsidR="00960ACE">
        <w:t xml:space="preserve">ce </w:t>
      </w:r>
      <w:r w:rsidR="005E255A">
        <w:t>with processing collections</w:t>
      </w:r>
      <w:r w:rsidR="00836012">
        <w:t xml:space="preserve"> and </w:t>
      </w:r>
      <w:r w:rsidR="00285AE1">
        <w:t>determining if this is still the direction I</w:t>
      </w:r>
      <w:r w:rsidR="00836012">
        <w:t xml:space="preserve"> would like to </w:t>
      </w:r>
      <w:r w:rsidR="00576737">
        <w:t>pursue</w:t>
      </w:r>
      <w:r w:rsidR="00285AE1">
        <w:t xml:space="preserve"> </w:t>
      </w:r>
      <w:r w:rsidR="00576737">
        <w:t xml:space="preserve">for </w:t>
      </w:r>
      <w:r w:rsidR="00285AE1">
        <w:t>my career</w:t>
      </w:r>
      <w:r w:rsidR="00CC03C7">
        <w:t xml:space="preserve">. </w:t>
      </w:r>
      <w:r w:rsidR="00576737">
        <w:t>Also, it could</w:t>
      </w:r>
      <w:r w:rsidR="00CC03C7">
        <w:t xml:space="preserve"> possibly help </w:t>
      </w:r>
      <w:r w:rsidR="00336683">
        <w:t>me get</w:t>
      </w:r>
      <w:r w:rsidR="00CC03C7">
        <w:t xml:space="preserve"> into a </w:t>
      </w:r>
      <w:r w:rsidR="0099150D">
        <w:t>m</w:t>
      </w:r>
      <w:r w:rsidR="00CC03C7">
        <w:t xml:space="preserve">aster's program in Library and Information Science </w:t>
      </w:r>
      <w:r w:rsidR="008515FA">
        <w:t>since I w</w:t>
      </w:r>
      <w:r w:rsidR="00450029">
        <w:t xml:space="preserve">ill </w:t>
      </w:r>
      <w:r w:rsidR="008C1E3E">
        <w:t xml:space="preserve">have </w:t>
      </w:r>
      <w:r w:rsidR="0083005D">
        <w:t xml:space="preserve">a </w:t>
      </w:r>
      <w:r w:rsidR="00387200">
        <w:t>better understand</w:t>
      </w:r>
      <w:r w:rsidR="0083005D">
        <w:t>ing</w:t>
      </w:r>
      <w:r w:rsidR="00CC03C7">
        <w:t xml:space="preserve"> </w:t>
      </w:r>
      <w:r w:rsidR="0083005D">
        <w:t xml:space="preserve">of </w:t>
      </w:r>
      <w:r w:rsidR="00CC03C7">
        <w:t>the field.</w:t>
      </w:r>
      <w:r w:rsidR="008515FA">
        <w:t xml:space="preserve"> </w:t>
      </w:r>
      <w:r w:rsidR="000F7D6F">
        <w:t>Another way this</w:t>
      </w:r>
      <w:r w:rsidR="00CC03C7">
        <w:t xml:space="preserve"> </w:t>
      </w:r>
      <w:r w:rsidR="00D831C2">
        <w:t>relates to my future goals</w:t>
      </w:r>
      <w:r w:rsidR="003F56F7">
        <w:t xml:space="preserve"> is</w:t>
      </w:r>
      <w:r w:rsidR="00DA52BD">
        <w:t xml:space="preserve"> </w:t>
      </w:r>
      <w:r w:rsidR="003F56F7">
        <w:t>because</w:t>
      </w:r>
      <w:r w:rsidR="00525629">
        <w:t xml:space="preserve"> </w:t>
      </w:r>
      <w:r w:rsidR="00CB09EB">
        <w:t>I get</w:t>
      </w:r>
      <w:r w:rsidR="00A92AD6">
        <w:t xml:space="preserve"> </w:t>
      </w:r>
      <w:r w:rsidR="000401CA">
        <w:t>to</w:t>
      </w:r>
      <w:r w:rsidR="00A92AD6">
        <w:t xml:space="preserve"> use what I learned in Anthropology </w:t>
      </w:r>
      <w:r w:rsidR="008A7459">
        <w:t>to</w:t>
      </w:r>
      <w:r w:rsidR="00922B23">
        <w:t xml:space="preserve"> develop</w:t>
      </w:r>
      <w:r w:rsidR="00525629">
        <w:t xml:space="preserve"> the</w:t>
      </w:r>
      <w:r w:rsidR="00922B23">
        <w:t xml:space="preserve"> skills </w:t>
      </w:r>
      <w:r w:rsidR="00B4627F">
        <w:t xml:space="preserve">of an </w:t>
      </w:r>
      <w:r w:rsidR="00922B23">
        <w:t>archivist.</w:t>
      </w:r>
    </w:p>
    <w:p w14:paraId="708C48F7" w14:textId="7224E55F" w:rsidR="00140B93" w:rsidRDefault="00835B75" w:rsidP="00285AE1">
      <w:pPr>
        <w:ind w:firstLine="720"/>
      </w:pPr>
      <w:r>
        <w:t>I would say</w:t>
      </w:r>
      <w:r w:rsidR="00445A1D">
        <w:t xml:space="preserve"> the internship went well</w:t>
      </w:r>
      <w:r w:rsidR="008A70D2">
        <w:t xml:space="preserve"> and that </w:t>
      </w:r>
      <w:r w:rsidR="00EF22FF">
        <w:t xml:space="preserve">I learned a lot about archiving. </w:t>
      </w:r>
      <w:r w:rsidR="00140B93">
        <w:t>I man</w:t>
      </w:r>
      <w:r w:rsidR="00DA0D59">
        <w:t>a</w:t>
      </w:r>
      <w:r w:rsidR="00140B93">
        <w:t xml:space="preserve">ged to process most of the collection and </w:t>
      </w:r>
      <w:r w:rsidR="00A129AC">
        <w:t>found</w:t>
      </w:r>
      <w:r w:rsidR="00DA0D59">
        <w:t xml:space="preserve"> articles I </w:t>
      </w:r>
      <w:r w:rsidR="00E27B27">
        <w:t>will</w:t>
      </w:r>
      <w:r w:rsidR="00746C3E">
        <w:t xml:space="preserve"> use</w:t>
      </w:r>
      <w:r w:rsidR="00DA0D59">
        <w:t xml:space="preserve"> for the historical sketch </w:t>
      </w:r>
      <w:r w:rsidR="007E2834">
        <w:t xml:space="preserve">section </w:t>
      </w:r>
      <w:r w:rsidR="000815B6">
        <w:t>of the finding aid</w:t>
      </w:r>
      <w:r w:rsidR="00746C3E">
        <w:t xml:space="preserve">. </w:t>
      </w:r>
      <w:r w:rsidR="005347D4">
        <w:t>I l</w:t>
      </w:r>
      <w:r w:rsidR="00953632">
        <w:t xml:space="preserve">earned </w:t>
      </w:r>
      <w:r w:rsidR="00970275">
        <w:t>to work</w:t>
      </w:r>
      <w:r w:rsidR="00953632">
        <w:t xml:space="preserve"> on more th</w:t>
      </w:r>
      <w:r w:rsidR="00970275">
        <w:t>a</w:t>
      </w:r>
      <w:r w:rsidR="00953632">
        <w:t xml:space="preserve">n one collection at </w:t>
      </w:r>
      <w:r w:rsidR="00970275">
        <w:t xml:space="preserve">a </w:t>
      </w:r>
      <w:r w:rsidR="00953632">
        <w:t xml:space="preserve">time </w:t>
      </w:r>
      <w:r w:rsidR="00B2232E">
        <w:t xml:space="preserve">and about </w:t>
      </w:r>
      <w:r w:rsidR="001861C5">
        <w:t>different systems and techniques used in archiving.</w:t>
      </w:r>
    </w:p>
    <w:p w14:paraId="5E5AB867" w14:textId="65453E74" w:rsidR="009F3B57" w:rsidRDefault="00EF22FF" w:rsidP="00285AE1">
      <w:pPr>
        <w:ind w:firstLine="720"/>
      </w:pPr>
      <w:r>
        <w:t>How</w:t>
      </w:r>
      <w:r w:rsidR="00845A8B">
        <w:t>ev</w:t>
      </w:r>
      <w:r>
        <w:t xml:space="preserve">er, </w:t>
      </w:r>
      <w:r w:rsidR="00DB2660">
        <w:t xml:space="preserve">if </w:t>
      </w:r>
      <w:r w:rsidR="00845A8B">
        <w:t xml:space="preserve">I </w:t>
      </w:r>
      <w:r w:rsidR="00DB2660">
        <w:t>were to repeat this experi</w:t>
      </w:r>
      <w:r w:rsidR="00845A8B">
        <w:t>en</w:t>
      </w:r>
      <w:r w:rsidR="00DB2660">
        <w:t>ce</w:t>
      </w:r>
      <w:r w:rsidR="00845A8B">
        <w:t>,</w:t>
      </w:r>
      <w:r w:rsidR="00DB2660">
        <w:t xml:space="preserve"> I would spend more time on the </w:t>
      </w:r>
      <w:r w:rsidR="00064FE6">
        <w:t xml:space="preserve">other </w:t>
      </w:r>
      <w:r w:rsidR="00845A8B">
        <w:t xml:space="preserve">objectives mentioned in </w:t>
      </w:r>
      <w:r w:rsidR="00A83E72">
        <w:t xml:space="preserve">the </w:t>
      </w:r>
      <w:r w:rsidR="00427964">
        <w:t xml:space="preserve">proposal instead of focusing on </w:t>
      </w:r>
      <w:r w:rsidR="00A83E72">
        <w:t>the first and the last one.</w:t>
      </w:r>
      <w:r w:rsidR="007D42E6">
        <w:t xml:space="preserve"> </w:t>
      </w:r>
      <w:r w:rsidR="00805397">
        <w:t>E</w:t>
      </w:r>
      <w:r w:rsidR="004A07A0">
        <w:t>ven</w:t>
      </w:r>
      <w:r w:rsidR="007D42E6">
        <w:t xml:space="preserve"> </w:t>
      </w:r>
      <w:r w:rsidR="004A07A0">
        <w:t xml:space="preserve">though I </w:t>
      </w:r>
      <w:r w:rsidR="00805397">
        <w:t>met the objectives</w:t>
      </w:r>
      <w:r w:rsidR="00625E2A">
        <w:t xml:space="preserve"> </w:t>
      </w:r>
      <w:r w:rsidR="004A07A0">
        <w:t>specified in my proposal</w:t>
      </w:r>
      <w:r w:rsidR="000F0374">
        <w:t>,</w:t>
      </w:r>
      <w:r w:rsidR="004A07A0">
        <w:t xml:space="preserve"> </w:t>
      </w:r>
      <w:r w:rsidR="00286C69">
        <w:t xml:space="preserve">I had </w:t>
      </w:r>
      <w:r w:rsidR="00DC10C0">
        <w:t>issues</w:t>
      </w:r>
      <w:r w:rsidR="00286C69">
        <w:t xml:space="preserve"> meeting some of the objectives</w:t>
      </w:r>
      <w:r w:rsidR="00B713ED">
        <w:t>. I also</w:t>
      </w:r>
      <w:r w:rsidR="000F10D2">
        <w:t xml:space="preserve"> </w:t>
      </w:r>
      <w:r w:rsidR="001D2E37">
        <w:t xml:space="preserve">had to </w:t>
      </w:r>
      <w:r w:rsidR="000F10D2">
        <w:t>d</w:t>
      </w:r>
      <w:r w:rsidR="001D2E37">
        <w:t>o</w:t>
      </w:r>
      <w:r w:rsidR="001C2E00">
        <w:t xml:space="preserve"> research</w:t>
      </w:r>
      <w:r w:rsidR="00805397">
        <w:t xml:space="preserve"> for</w:t>
      </w:r>
      <w:r w:rsidR="001C2E00">
        <w:t xml:space="preserve"> </w:t>
      </w:r>
      <w:r w:rsidR="00625E2A">
        <w:t xml:space="preserve">a couple of </w:t>
      </w:r>
      <w:r w:rsidR="00303781">
        <w:t xml:space="preserve">the </w:t>
      </w:r>
      <w:r w:rsidR="00625E2A">
        <w:t>objectives</w:t>
      </w:r>
      <w:r w:rsidR="001C2E00">
        <w:t xml:space="preserve"> outside of the 120 hours</w:t>
      </w:r>
      <w:r w:rsidR="00FA6F9C">
        <w:t xml:space="preserve"> to</w:t>
      </w:r>
      <w:r w:rsidR="009826F7">
        <w:t xml:space="preserve"> meet</w:t>
      </w:r>
      <w:r w:rsidR="00FA6F9C">
        <w:t xml:space="preserve"> some of the other o</w:t>
      </w:r>
      <w:r w:rsidR="00D452E4">
        <w:t>bjectives in my proposal.</w:t>
      </w:r>
      <w:r w:rsidR="00117856">
        <w:t xml:space="preserve"> So</w:t>
      </w:r>
      <w:r w:rsidR="00871FB3">
        <w:t>,</w:t>
      </w:r>
      <w:r w:rsidR="00117856">
        <w:t xml:space="preserve"> if I were to redo this</w:t>
      </w:r>
      <w:r w:rsidR="00A51183">
        <w:t>,</w:t>
      </w:r>
      <w:r w:rsidR="00117856">
        <w:t xml:space="preserve"> </w:t>
      </w:r>
      <w:r w:rsidR="00B42891">
        <w:t>I would make sure</w:t>
      </w:r>
      <w:r w:rsidR="00A51183">
        <w:t xml:space="preserve"> I had more research</w:t>
      </w:r>
      <w:r w:rsidR="00485105">
        <w:t xml:space="preserve"> done </w:t>
      </w:r>
      <w:r w:rsidR="00EF0A68">
        <w:t xml:space="preserve">to discuss these topics with my on-site supervisor and remember to </w:t>
      </w:r>
      <w:r w:rsidR="006D1D35">
        <w:t>make</w:t>
      </w:r>
      <w:r w:rsidR="00EF0A68">
        <w:t xml:space="preserve"> notes to</w:t>
      </w:r>
      <w:r w:rsidR="00CD12C3">
        <w:t xml:space="preserve"> refer back to them.</w:t>
      </w:r>
    </w:p>
    <w:p w14:paraId="01529E45" w14:textId="102D5FF1" w:rsidR="00C65084" w:rsidRDefault="00D93CFE" w:rsidP="00941426">
      <w:pPr>
        <w:ind w:firstLine="720"/>
      </w:pPr>
      <w:r>
        <w:t>As f</w:t>
      </w:r>
      <w:r w:rsidR="007D1B48" w:rsidRPr="007D1B48">
        <w:t>or my weaknesses, problem-solving, patien</w:t>
      </w:r>
      <w:r w:rsidR="008C234F">
        <w:t>ce</w:t>
      </w:r>
      <w:r w:rsidR="007D1B48" w:rsidRPr="007D1B48">
        <w:t>, focus on completing</w:t>
      </w:r>
      <w:r w:rsidR="00066D66">
        <w:t>,</w:t>
      </w:r>
      <w:r w:rsidR="007D1B48" w:rsidRPr="007D1B48">
        <w:t xml:space="preserve"> </w:t>
      </w:r>
      <w:r w:rsidR="002C1075">
        <w:t xml:space="preserve">and </w:t>
      </w:r>
      <w:r w:rsidR="007D1B48" w:rsidRPr="007D1B48">
        <w:t>certain objectives</w:t>
      </w:r>
      <w:r w:rsidR="007B3344">
        <w:t xml:space="preserve">. </w:t>
      </w:r>
      <w:r w:rsidR="00AC7CE4">
        <w:t>W</w:t>
      </w:r>
      <w:r w:rsidR="009863AE">
        <w:t xml:space="preserve">hen I am </w:t>
      </w:r>
      <w:r w:rsidR="003F5DC6">
        <w:t>un</w:t>
      </w:r>
      <w:r w:rsidR="009863AE">
        <w:t xml:space="preserve">sure </w:t>
      </w:r>
      <w:r w:rsidR="003F5DC6">
        <w:t xml:space="preserve">of </w:t>
      </w:r>
      <w:r w:rsidR="009863AE">
        <w:t>somethin</w:t>
      </w:r>
      <w:r w:rsidR="00AE25D4">
        <w:t>g</w:t>
      </w:r>
      <w:r w:rsidR="009863AE">
        <w:t xml:space="preserve"> </w:t>
      </w:r>
      <w:r w:rsidR="00867457">
        <w:t>reg</w:t>
      </w:r>
      <w:r w:rsidR="004A2A4D">
        <w:t>ar</w:t>
      </w:r>
      <w:r w:rsidR="00867457">
        <w:t xml:space="preserve">ding </w:t>
      </w:r>
      <w:r w:rsidR="009863AE">
        <w:t>processing</w:t>
      </w:r>
      <w:r w:rsidR="00B26D20">
        <w:t>,</w:t>
      </w:r>
      <w:r w:rsidR="00D10CE7">
        <w:t xml:space="preserve"> </w:t>
      </w:r>
      <w:r w:rsidR="00FA1739">
        <w:t>I still tend to rely on my</w:t>
      </w:r>
      <w:r w:rsidR="00044FAC">
        <w:t xml:space="preserve"> supervisor</w:t>
      </w:r>
      <w:r w:rsidR="00681A01">
        <w:t xml:space="preserve"> </w:t>
      </w:r>
      <w:r w:rsidR="003D41A8">
        <w:t>rather than trying to come</w:t>
      </w:r>
      <w:r w:rsidR="00891FDE">
        <w:t xml:space="preserve"> up</w:t>
      </w:r>
      <w:r w:rsidR="003D41A8">
        <w:t xml:space="preserve"> with </w:t>
      </w:r>
      <w:r w:rsidR="00EB486C">
        <w:t xml:space="preserve">a solution first. </w:t>
      </w:r>
      <w:r w:rsidR="009821B9">
        <w:t>Also</w:t>
      </w:r>
      <w:r w:rsidR="008C234F">
        <w:t>,</w:t>
      </w:r>
      <w:r w:rsidR="009821B9">
        <w:t xml:space="preserve"> this type of work requires a </w:t>
      </w:r>
      <w:r w:rsidR="009821B9">
        <w:lastRenderedPageBreak/>
        <w:t xml:space="preserve">lot of patience </w:t>
      </w:r>
      <w:r w:rsidR="008C234F">
        <w:t xml:space="preserve">since </w:t>
      </w:r>
      <w:r w:rsidR="00EC1B38">
        <w:t xml:space="preserve">it </w:t>
      </w:r>
      <w:r w:rsidR="00C11719">
        <w:t>can be very tedious</w:t>
      </w:r>
      <w:r w:rsidR="001C05B9">
        <w:t xml:space="preserve">. </w:t>
      </w:r>
      <w:r w:rsidR="007F46BB">
        <w:t>G</w:t>
      </w:r>
      <w:r w:rsidR="00F822C8">
        <w:t>enerally</w:t>
      </w:r>
      <w:r w:rsidR="00F25181">
        <w:t>,</w:t>
      </w:r>
      <w:r w:rsidR="00F822C8">
        <w:t xml:space="preserve"> I am </w:t>
      </w:r>
      <w:r w:rsidR="00F25181">
        <w:t>ok</w:t>
      </w:r>
      <w:r w:rsidR="0083334C">
        <w:t xml:space="preserve"> with</w:t>
      </w:r>
      <w:r w:rsidR="00F25181">
        <w:t xml:space="preserve"> this</w:t>
      </w:r>
      <w:r w:rsidR="007F46BB">
        <w:t>;</w:t>
      </w:r>
      <w:r w:rsidR="00F43A99">
        <w:t xml:space="preserve"> </w:t>
      </w:r>
      <w:r w:rsidR="00C65084">
        <w:t>however, I</w:t>
      </w:r>
      <w:r w:rsidR="00F43A99">
        <w:t xml:space="preserve"> </w:t>
      </w:r>
      <w:r w:rsidR="00BF5615">
        <w:t>can</w:t>
      </w:r>
      <w:r w:rsidR="00F43A99">
        <w:t xml:space="preserve"> get frus</w:t>
      </w:r>
      <w:r w:rsidR="001C05B9">
        <w:t>tra</w:t>
      </w:r>
      <w:r w:rsidR="00F43A99">
        <w:t>ted</w:t>
      </w:r>
      <w:r w:rsidR="00C65084">
        <w:t xml:space="preserve"> on occasion</w:t>
      </w:r>
      <w:r w:rsidR="00F43A99">
        <w:t xml:space="preserve"> </w:t>
      </w:r>
      <w:r w:rsidR="001C05B9">
        <w:t>when</w:t>
      </w:r>
      <w:r w:rsidR="00CF26D1">
        <w:t xml:space="preserve"> working on the collection for </w:t>
      </w:r>
      <w:r w:rsidR="00D05663">
        <w:t xml:space="preserve">several </w:t>
      </w:r>
      <w:r w:rsidR="00CF26D1">
        <w:t xml:space="preserve">hours </w:t>
      </w:r>
      <w:r w:rsidR="00D05663">
        <w:t>but</w:t>
      </w:r>
      <w:r w:rsidR="009F7C32">
        <w:t xml:space="preserve"> only man</w:t>
      </w:r>
      <w:r w:rsidR="00C65084">
        <w:t>age</w:t>
      </w:r>
      <w:r w:rsidR="009F7C32">
        <w:t>d to get through a couple of f</w:t>
      </w:r>
      <w:r w:rsidR="00C65084">
        <w:t>ol</w:t>
      </w:r>
      <w:r w:rsidR="009F7C32">
        <w:t>ders</w:t>
      </w:r>
      <w:r w:rsidR="00F44B6A">
        <w:t>. How much I get processed</w:t>
      </w:r>
      <w:r w:rsidR="007A4789">
        <w:t xml:space="preserve"> is</w:t>
      </w:r>
      <w:r w:rsidR="00346BF7">
        <w:t xml:space="preserve"> partially due to the </w:t>
      </w:r>
      <w:r w:rsidR="00A43CE6">
        <w:t>number</w:t>
      </w:r>
      <w:r w:rsidR="00346BF7">
        <w:t xml:space="preserve"> of folders </w:t>
      </w:r>
      <w:r w:rsidR="00E311E6">
        <w:t>per</w:t>
      </w:r>
      <w:r w:rsidR="00DD1879">
        <w:t xml:space="preserve"> box </w:t>
      </w:r>
      <w:r w:rsidR="00FD5C9B">
        <w:t xml:space="preserve">which </w:t>
      </w:r>
      <w:r w:rsidR="00346BF7">
        <w:t>varies greatly</w:t>
      </w:r>
      <w:r w:rsidR="000F65DC">
        <w:t>.</w:t>
      </w:r>
      <w:r w:rsidR="00AD4848">
        <w:t xml:space="preserve"> As mentioned</w:t>
      </w:r>
      <w:r w:rsidR="00786B0C">
        <w:t>,</w:t>
      </w:r>
      <w:r w:rsidR="00AD4848">
        <w:t xml:space="preserve"> I focus</w:t>
      </w:r>
      <w:r w:rsidR="00BD3629">
        <w:t>ed</w:t>
      </w:r>
      <w:r w:rsidR="00AD4848">
        <w:t xml:space="preserve"> on certain objectives</w:t>
      </w:r>
      <w:r w:rsidR="000D1535">
        <w:t>,</w:t>
      </w:r>
      <w:r w:rsidR="00AD4848">
        <w:t xml:space="preserve"> </w:t>
      </w:r>
      <w:r w:rsidR="0045182F">
        <w:t>making</w:t>
      </w:r>
      <w:r w:rsidR="00786B0C">
        <w:t xml:space="preserve"> it harder to </w:t>
      </w:r>
      <w:r w:rsidR="000D1535">
        <w:t>complete the other objectives specified in my proposal.</w:t>
      </w:r>
      <w:r w:rsidR="005D1C2E">
        <w:t xml:space="preserve"> Another </w:t>
      </w:r>
      <w:r w:rsidR="000035E3">
        <w:t>issue</w:t>
      </w:r>
      <w:r w:rsidR="005D1C2E">
        <w:t xml:space="preserve"> I had </w:t>
      </w:r>
      <w:r w:rsidR="00951D3D">
        <w:t xml:space="preserve">was </w:t>
      </w:r>
      <w:r w:rsidR="00CD448A">
        <w:t>remember</w:t>
      </w:r>
      <w:r w:rsidR="007F2E57">
        <w:t>ing</w:t>
      </w:r>
      <w:r w:rsidR="00CD448A">
        <w:t xml:space="preserve"> to take notes </w:t>
      </w:r>
      <w:r w:rsidR="005D1C2E">
        <w:t xml:space="preserve">during </w:t>
      </w:r>
      <w:r w:rsidR="0083334C">
        <w:t>my</w:t>
      </w:r>
      <w:r w:rsidR="00941426">
        <w:t xml:space="preserve"> conversations</w:t>
      </w:r>
      <w:r w:rsidR="0083334C">
        <w:t xml:space="preserve"> with my super</w:t>
      </w:r>
      <w:r w:rsidR="006A51BE">
        <w:t>visor</w:t>
      </w:r>
      <w:r w:rsidR="00941426">
        <w:t xml:space="preserve"> </w:t>
      </w:r>
      <w:r w:rsidR="00230561">
        <w:t>to</w:t>
      </w:r>
      <w:r w:rsidR="00941426">
        <w:t xml:space="preserve"> refer back to them later.</w:t>
      </w:r>
    </w:p>
    <w:p w14:paraId="4BEDB796" w14:textId="26D07729" w:rsidR="00B560E7" w:rsidRDefault="000E0A6A" w:rsidP="00D9344B">
      <w:pPr>
        <w:ind w:firstLine="720"/>
      </w:pPr>
      <w:r>
        <w:t xml:space="preserve">I would say that some </w:t>
      </w:r>
      <w:r w:rsidR="00DD5E7B">
        <w:t xml:space="preserve">of </w:t>
      </w:r>
      <w:r>
        <w:t xml:space="preserve">my </w:t>
      </w:r>
      <w:r w:rsidR="00DD5E7B">
        <w:t>strengths during the internship w</w:t>
      </w:r>
      <w:r w:rsidR="00EF0A68">
        <w:t>ere</w:t>
      </w:r>
      <w:r w:rsidR="00E3255F">
        <w:t xml:space="preserve"> </w:t>
      </w:r>
      <w:r w:rsidR="00DE044A">
        <w:t xml:space="preserve">paying attention to details, </w:t>
      </w:r>
      <w:r w:rsidR="009623E9">
        <w:t>organiz</w:t>
      </w:r>
      <w:r w:rsidR="006A62F7">
        <w:t>ati</w:t>
      </w:r>
      <w:r w:rsidR="00346BF7">
        <w:t>on</w:t>
      </w:r>
      <w:r w:rsidR="009623E9">
        <w:t>,</w:t>
      </w:r>
      <w:r w:rsidR="00AA72ED">
        <w:t xml:space="preserve"> completing ta</w:t>
      </w:r>
      <w:r w:rsidR="00C93AB0">
        <w:t>sks without much sup</w:t>
      </w:r>
      <w:r w:rsidR="00EF0A68">
        <w:t>ervi</w:t>
      </w:r>
      <w:r w:rsidR="00C93AB0">
        <w:t>sion</w:t>
      </w:r>
      <w:r w:rsidR="006E59CF">
        <w:t>, and time man</w:t>
      </w:r>
      <w:r w:rsidR="00E043A7">
        <w:t>a</w:t>
      </w:r>
      <w:r w:rsidR="006E59CF">
        <w:t>gement</w:t>
      </w:r>
      <w:r w:rsidR="00C93AB0">
        <w:t>.</w:t>
      </w:r>
      <w:r w:rsidR="00C47331">
        <w:t xml:space="preserve"> </w:t>
      </w:r>
      <w:r w:rsidR="005D4E74">
        <w:t xml:space="preserve">I consider these my strengths </w:t>
      </w:r>
      <w:r w:rsidR="00057501">
        <w:t xml:space="preserve">because I </w:t>
      </w:r>
      <w:r w:rsidR="00BF11BD">
        <w:t>managed</w:t>
      </w:r>
      <w:r w:rsidR="00057501">
        <w:t xml:space="preserve"> to process</w:t>
      </w:r>
      <w:r w:rsidR="00BF11BD">
        <w:t xml:space="preserve"> most of the collection</w:t>
      </w:r>
      <w:r w:rsidR="00A5009E">
        <w:t>. I f</w:t>
      </w:r>
      <w:r w:rsidR="00DB2699">
        <w:t xml:space="preserve">ound </w:t>
      </w:r>
      <w:r w:rsidR="00A5009E">
        <w:t>errors in the o</w:t>
      </w:r>
      <w:r w:rsidR="00144B99">
        <w:t xml:space="preserve">riginal box and folder list </w:t>
      </w:r>
      <w:r w:rsidR="00B13A84">
        <w:t xml:space="preserve">and </w:t>
      </w:r>
      <w:r w:rsidR="006936AF">
        <w:t>notice</w:t>
      </w:r>
      <w:r w:rsidR="00E1618B">
        <w:t>d</w:t>
      </w:r>
      <w:r w:rsidR="006936AF">
        <w:t xml:space="preserve"> </w:t>
      </w:r>
      <w:r w:rsidR="00756842">
        <w:t xml:space="preserve">a </w:t>
      </w:r>
      <w:r w:rsidR="006936AF">
        <w:t xml:space="preserve">part of the collection needed to </w:t>
      </w:r>
      <w:r w:rsidR="006721AE">
        <w:t>be r</w:t>
      </w:r>
      <w:r w:rsidR="006936AF">
        <w:t>e</w:t>
      </w:r>
      <w:r w:rsidR="002E2996">
        <w:t>-</w:t>
      </w:r>
      <w:r w:rsidR="006936AF">
        <w:t>boxed</w:t>
      </w:r>
      <w:r w:rsidR="009F3A40">
        <w:t>.</w:t>
      </w:r>
      <w:r w:rsidR="003D7FBF">
        <w:t xml:space="preserve"> An</w:t>
      </w:r>
      <w:r w:rsidR="005B33F2">
        <w:t>othe</w:t>
      </w:r>
      <w:r w:rsidR="003D7FBF">
        <w:t xml:space="preserve">r strength was being organized </w:t>
      </w:r>
      <w:r w:rsidR="00B354E7">
        <w:t>since I</w:t>
      </w:r>
      <w:r w:rsidR="003D7FBF">
        <w:t xml:space="preserve"> man</w:t>
      </w:r>
      <w:r w:rsidR="005B33F2">
        <w:t>a</w:t>
      </w:r>
      <w:r w:rsidR="003D7FBF">
        <w:t>ge</w:t>
      </w:r>
      <w:r w:rsidR="00B354E7">
        <w:t>d</w:t>
      </w:r>
      <w:r w:rsidR="003D7FBF">
        <w:t xml:space="preserve"> more than one collection</w:t>
      </w:r>
      <w:r w:rsidR="00A84BB8">
        <w:t xml:space="preserve"> in the same work area.</w:t>
      </w:r>
    </w:p>
    <w:p w14:paraId="23E11B06" w14:textId="005F9C97" w:rsidR="003D14D6" w:rsidRDefault="00695F1B" w:rsidP="007D1B48">
      <w:pPr>
        <w:ind w:firstLine="720"/>
      </w:pPr>
      <w:r>
        <w:t>Some of the strengths of my position</w:t>
      </w:r>
      <w:r w:rsidR="00B354E7">
        <w:t xml:space="preserve"> at the Canaday Center</w:t>
      </w:r>
      <w:r>
        <w:t xml:space="preserve"> are that I </w:t>
      </w:r>
      <w:r w:rsidR="009976BF">
        <w:t>can</w:t>
      </w:r>
      <w:r>
        <w:t xml:space="preserve"> </w:t>
      </w:r>
      <w:r w:rsidR="009976BF">
        <w:t xml:space="preserve">get hands-on experience with processing collections </w:t>
      </w:r>
      <w:r w:rsidR="008B76D5">
        <w:t>and learn professional skills in the process.</w:t>
      </w:r>
      <w:r w:rsidR="00217490">
        <w:t xml:space="preserve"> Also</w:t>
      </w:r>
      <w:r w:rsidR="003C0B8F">
        <w:t>,</w:t>
      </w:r>
      <w:r w:rsidR="00217490">
        <w:t xml:space="preserve"> </w:t>
      </w:r>
      <w:r w:rsidR="00651822">
        <w:t xml:space="preserve">the </w:t>
      </w:r>
      <w:r w:rsidR="003C0B8F">
        <w:t xml:space="preserve">workplace </w:t>
      </w:r>
      <w:r w:rsidR="00C32ED7">
        <w:t xml:space="preserve">itself </w:t>
      </w:r>
      <w:r w:rsidR="00217490">
        <w:t>is easy</w:t>
      </w:r>
      <w:r w:rsidR="00CA1970">
        <w:t>-</w:t>
      </w:r>
      <w:r w:rsidR="00217490">
        <w:t>going</w:t>
      </w:r>
      <w:r w:rsidR="006970E6">
        <w:t>,</w:t>
      </w:r>
      <w:r w:rsidR="00651822">
        <w:t xml:space="preserve"> </w:t>
      </w:r>
      <w:r w:rsidR="00217490">
        <w:t>flexible</w:t>
      </w:r>
      <w:r w:rsidR="006970E6">
        <w:t xml:space="preserve">, and </w:t>
      </w:r>
      <w:r w:rsidR="003C0B8F">
        <w:t xml:space="preserve">I enjoy working with </w:t>
      </w:r>
      <w:r w:rsidR="00721263">
        <w:t>my co-workers</w:t>
      </w:r>
      <w:r w:rsidR="00CA1970">
        <w:t>. However,</w:t>
      </w:r>
      <w:r w:rsidR="00AA17C0">
        <w:t xml:space="preserve"> a weakness</w:t>
      </w:r>
      <w:r w:rsidR="001B1A74">
        <w:t xml:space="preserve"> is</w:t>
      </w:r>
      <w:r w:rsidR="00CA1970">
        <w:t xml:space="preserve"> </w:t>
      </w:r>
      <w:r w:rsidR="005F454D">
        <w:t xml:space="preserve">that </w:t>
      </w:r>
      <w:r w:rsidR="00CA1970">
        <w:t>I f</w:t>
      </w:r>
      <w:r w:rsidR="008F20D2">
        <w:t>ind</w:t>
      </w:r>
      <w:r w:rsidR="00F56004">
        <w:t xml:space="preserve"> it</w:t>
      </w:r>
      <w:r w:rsidR="001B1A74">
        <w:t xml:space="preserve"> </w:t>
      </w:r>
      <w:r w:rsidR="00C659CE">
        <w:t>h</w:t>
      </w:r>
      <w:r w:rsidR="001C12C1">
        <w:t>ard to network in</w:t>
      </w:r>
      <w:r w:rsidR="00DD4B2D">
        <w:t xml:space="preserve"> </w:t>
      </w:r>
      <w:r w:rsidR="005F454D">
        <w:t>the position</w:t>
      </w:r>
      <w:r w:rsidR="001C12C1">
        <w:t xml:space="preserve"> I have currently.</w:t>
      </w:r>
      <w:r w:rsidR="00A434B2">
        <w:t xml:space="preserve"> </w:t>
      </w:r>
      <w:r w:rsidR="00387769">
        <w:t xml:space="preserve">I </w:t>
      </w:r>
      <w:r w:rsidR="00A434B2">
        <w:t xml:space="preserve">would have to explore opportunities to network </w:t>
      </w:r>
      <w:r w:rsidR="000B094A">
        <w:t>outside of my current position</w:t>
      </w:r>
      <w:r w:rsidR="009E6303">
        <w:t xml:space="preserve">. Another weakness is that there are no opportunities to grow and advance </w:t>
      </w:r>
      <w:r w:rsidR="00171A70">
        <w:t>at</w:t>
      </w:r>
      <w:r w:rsidR="009E6303">
        <w:t xml:space="preserve"> the </w:t>
      </w:r>
      <w:r w:rsidR="00171A70">
        <w:t xml:space="preserve">Canaday </w:t>
      </w:r>
      <w:r w:rsidR="009E6303">
        <w:t xml:space="preserve">Center or </w:t>
      </w:r>
      <w:r w:rsidR="006A23EA">
        <w:t>in the field in gen</w:t>
      </w:r>
      <w:r w:rsidR="00AB0448">
        <w:t>era</w:t>
      </w:r>
      <w:r w:rsidR="006A23EA">
        <w:t>l with the education and the degree I have now</w:t>
      </w:r>
      <w:r w:rsidR="009336DE">
        <w:t>, which is why I am planning on starting graduate school in the fall.</w:t>
      </w:r>
    </w:p>
    <w:p w14:paraId="0EA93C3A" w14:textId="0394CADA" w:rsidR="00D9344B" w:rsidRDefault="00A34F57" w:rsidP="007D1B48">
      <w:pPr>
        <w:ind w:firstLine="720"/>
      </w:pPr>
      <w:r>
        <w:t>The recom</w:t>
      </w:r>
      <w:r w:rsidR="006A2CF0">
        <w:t>mend</w:t>
      </w:r>
      <w:r>
        <w:t>ations</w:t>
      </w:r>
      <w:r w:rsidR="00F849BE">
        <w:t xml:space="preserve"> I</w:t>
      </w:r>
      <w:r>
        <w:t xml:space="preserve"> would give to a fellow student</w:t>
      </w:r>
      <w:r w:rsidR="009E397E">
        <w:t xml:space="preserve"> planning on doing a similar </w:t>
      </w:r>
      <w:r w:rsidR="004302C5">
        <w:t>internship</w:t>
      </w:r>
      <w:r w:rsidR="00BB50D4">
        <w:t xml:space="preserve"> </w:t>
      </w:r>
      <w:r w:rsidR="009E397E">
        <w:t>depend</w:t>
      </w:r>
      <w:r w:rsidR="004E5543">
        <w:t xml:space="preserve">s </w:t>
      </w:r>
      <w:r w:rsidR="009E397E">
        <w:t>on their archiving experience</w:t>
      </w:r>
      <w:r w:rsidR="009528A6">
        <w:t xml:space="preserve">. </w:t>
      </w:r>
      <w:r w:rsidR="00D90FC0">
        <w:t>I</w:t>
      </w:r>
      <w:r w:rsidR="007C04F1">
        <w:t xml:space="preserve">f the student did not have </w:t>
      </w:r>
      <w:r w:rsidR="00CD59D5">
        <w:t xml:space="preserve">any experience in archiving, I would say that </w:t>
      </w:r>
      <w:r w:rsidR="00313805">
        <w:t xml:space="preserve">they </w:t>
      </w:r>
      <w:r w:rsidR="00CD59D5">
        <w:t>should focus on learning</w:t>
      </w:r>
      <w:r w:rsidR="00313805">
        <w:t xml:space="preserve"> how to process collections rather th</w:t>
      </w:r>
      <w:r w:rsidR="00391C6A">
        <w:t>a</w:t>
      </w:r>
      <w:r w:rsidR="00313805">
        <w:t xml:space="preserve">n </w:t>
      </w:r>
      <w:r w:rsidR="00313805">
        <w:lastRenderedPageBreak/>
        <w:t>focusing on specific theories, methods, or tech</w:t>
      </w:r>
      <w:r w:rsidR="00391C6A">
        <w:t>niques. Secondly</w:t>
      </w:r>
      <w:r w:rsidR="00BA4EA6">
        <w:t>,</w:t>
      </w:r>
      <w:r w:rsidR="00391C6A">
        <w:t xml:space="preserve"> if they </w:t>
      </w:r>
      <w:r w:rsidR="00425C28">
        <w:t>plan</w:t>
      </w:r>
      <w:r w:rsidR="00BA4EA6">
        <w:t xml:space="preserve"> on a similar career in this field, having these basics down </w:t>
      </w:r>
      <w:r w:rsidR="008666CB">
        <w:t xml:space="preserve">will be </w:t>
      </w:r>
      <w:r w:rsidR="00BA4EA6">
        <w:t xml:space="preserve">important moving forward. </w:t>
      </w:r>
      <w:r w:rsidR="006550D0">
        <w:t>However,</w:t>
      </w:r>
      <w:r w:rsidR="00B61E3C">
        <w:t xml:space="preserve"> if they ha</w:t>
      </w:r>
      <w:r w:rsidR="000A34FB">
        <w:t>ve</w:t>
      </w:r>
      <w:r w:rsidR="00B61E3C">
        <w:t xml:space="preserve"> more experience with archiving</w:t>
      </w:r>
      <w:r w:rsidR="00950E55">
        <w:t>,</w:t>
      </w:r>
      <w:r w:rsidR="00B61E3C">
        <w:t xml:space="preserve"> I </w:t>
      </w:r>
      <w:proofErr w:type="gramStart"/>
      <w:r w:rsidR="00B61E3C">
        <w:t>would</w:t>
      </w:r>
      <w:proofErr w:type="gramEnd"/>
      <w:r w:rsidR="00B61E3C">
        <w:t xml:space="preserve"> </w:t>
      </w:r>
      <w:r w:rsidR="00950E55">
        <w:t>say to focus on the spe</w:t>
      </w:r>
      <w:r w:rsidR="006B1024">
        <w:t>ci</w:t>
      </w:r>
      <w:r w:rsidR="00950E55">
        <w:t xml:space="preserve">fics </w:t>
      </w:r>
      <w:r w:rsidR="000A34FB">
        <w:t xml:space="preserve">of </w:t>
      </w:r>
      <w:r w:rsidR="006B1024">
        <w:t>how to manage larger collections</w:t>
      </w:r>
      <w:r w:rsidR="008666CB">
        <w:t>.</w:t>
      </w:r>
    </w:p>
    <w:p w14:paraId="469A1743" w14:textId="73A6FAF1" w:rsidR="006550D0" w:rsidRDefault="00E9023A" w:rsidP="007D1B48">
      <w:pPr>
        <w:ind w:firstLine="720"/>
      </w:pPr>
      <w:r>
        <w:t xml:space="preserve">There are other </w:t>
      </w:r>
      <w:r w:rsidR="006550D0">
        <w:t>recommendations I would give re</w:t>
      </w:r>
      <w:r w:rsidR="00066D3B">
        <w:t>gar</w:t>
      </w:r>
      <w:r w:rsidR="006550D0">
        <w:t xml:space="preserve">dless of their </w:t>
      </w:r>
      <w:r>
        <w:t>ability</w:t>
      </w:r>
      <w:r w:rsidR="006550D0">
        <w:t xml:space="preserve"> </w:t>
      </w:r>
      <w:r>
        <w:t>in</w:t>
      </w:r>
      <w:r w:rsidR="006550D0">
        <w:t xml:space="preserve"> a</w:t>
      </w:r>
      <w:r>
        <w:t>r</w:t>
      </w:r>
      <w:r w:rsidR="00FE636F">
        <w:t>chiving</w:t>
      </w:r>
      <w:r w:rsidR="00B30F20">
        <w:t>.</w:t>
      </w:r>
      <w:r w:rsidR="006550D0">
        <w:t xml:space="preserve"> </w:t>
      </w:r>
      <w:r w:rsidR="00B30F20">
        <w:t>R</w:t>
      </w:r>
      <w:r w:rsidR="00580D51">
        <w:t>emember to take notes outside of your journals since they could be important in the future</w:t>
      </w:r>
      <w:r w:rsidR="00060D11">
        <w:t>.</w:t>
      </w:r>
      <w:r w:rsidR="00A85407">
        <w:t xml:space="preserve"> </w:t>
      </w:r>
      <w:r w:rsidR="00D12BBC">
        <w:t xml:space="preserve">Remember to focus on the other objectives outlined in </w:t>
      </w:r>
      <w:r w:rsidR="005976CC">
        <w:t xml:space="preserve">your proposal to make sure you are meeting them. </w:t>
      </w:r>
      <w:r w:rsidR="00280C6F">
        <w:t>Also</w:t>
      </w:r>
      <w:r w:rsidR="005D3D27">
        <w:t>,</w:t>
      </w:r>
      <w:r w:rsidR="00554FC9">
        <w:t xml:space="preserve"> remember</w:t>
      </w:r>
      <w:r w:rsidR="005D3D27">
        <w:t xml:space="preserve"> </w:t>
      </w:r>
      <w:r w:rsidR="00554FC9">
        <w:t xml:space="preserve">that </w:t>
      </w:r>
      <w:r w:rsidR="005D3D27">
        <w:t>th</w:t>
      </w:r>
      <w:r w:rsidR="00A22768">
        <w:t>is work can be very tedious and time-consuming depending on the collection, so</w:t>
      </w:r>
      <w:r w:rsidR="00D66AD0">
        <w:t xml:space="preserve"> try not</w:t>
      </w:r>
      <w:r w:rsidR="00A22768">
        <w:t xml:space="preserve"> </w:t>
      </w:r>
      <w:r w:rsidR="00D66AD0">
        <w:t xml:space="preserve">to </w:t>
      </w:r>
      <w:r w:rsidR="00A22768">
        <w:t xml:space="preserve">get frustrated </w:t>
      </w:r>
      <w:r w:rsidR="002C7223">
        <w:t>if</w:t>
      </w:r>
      <w:r w:rsidR="00A22768">
        <w:t xml:space="preserve"> </w:t>
      </w:r>
      <w:r w:rsidR="00A2041E">
        <w:t xml:space="preserve">you </w:t>
      </w:r>
      <w:r w:rsidR="000C6B1B">
        <w:t>have</w:t>
      </w:r>
      <w:r w:rsidR="000062D1">
        <w:t xml:space="preserve"> no</w:t>
      </w:r>
      <w:r w:rsidR="000C6B1B">
        <w:t xml:space="preserve">t </w:t>
      </w:r>
      <w:r w:rsidR="00A22768">
        <w:t>processed as</w:t>
      </w:r>
      <w:r w:rsidR="00070788">
        <w:t xml:space="preserve"> much</w:t>
      </w:r>
      <w:r w:rsidR="00772D9C">
        <w:t xml:space="preserve"> </w:t>
      </w:r>
      <w:r w:rsidR="00070788">
        <w:t>as you think you should</w:t>
      </w:r>
      <w:r w:rsidR="0046548D">
        <w:t>.</w:t>
      </w:r>
    </w:p>
    <w:p w14:paraId="67F5E02A" w14:textId="0AEDB7DB" w:rsidR="0097776D" w:rsidRDefault="00ED21A1" w:rsidP="007D1B48">
      <w:pPr>
        <w:ind w:firstLine="720"/>
      </w:pPr>
      <w:r>
        <w:t>Now that I have com</w:t>
      </w:r>
      <w:r w:rsidR="00B31746">
        <w:t>pleted my internship</w:t>
      </w:r>
      <w:r w:rsidR="000A1493">
        <w:t>,</w:t>
      </w:r>
      <w:r w:rsidR="005A0115">
        <w:t xml:space="preserve"> </w:t>
      </w:r>
      <w:r w:rsidR="000A1493">
        <w:t>besides</w:t>
      </w:r>
      <w:r w:rsidR="00EB092A">
        <w:t xml:space="preserve"> learn</w:t>
      </w:r>
      <w:r w:rsidR="00F26A2E">
        <w:t>ing</w:t>
      </w:r>
      <w:r w:rsidR="00EB092A">
        <w:t xml:space="preserve"> more about the specific theories and methods </w:t>
      </w:r>
      <w:r w:rsidR="001F6310">
        <w:t>of</w:t>
      </w:r>
      <w:r w:rsidR="00EB092A">
        <w:t xml:space="preserve"> arch</w:t>
      </w:r>
      <w:r w:rsidR="00F26A2E">
        <w:t>ivi</w:t>
      </w:r>
      <w:r w:rsidR="00EB092A">
        <w:t>n</w:t>
      </w:r>
      <w:r w:rsidR="00131EC8">
        <w:t>g</w:t>
      </w:r>
      <w:r w:rsidR="000A0384">
        <w:t>,</w:t>
      </w:r>
      <w:r w:rsidR="00131EC8">
        <w:t xml:space="preserve"> </w:t>
      </w:r>
      <w:r w:rsidR="001C35D0">
        <w:t>I a</w:t>
      </w:r>
      <w:r w:rsidR="000A0384">
        <w:t>m</w:t>
      </w:r>
      <w:r w:rsidR="001C35D0">
        <w:t xml:space="preserve"> </w:t>
      </w:r>
      <w:r w:rsidR="00256890">
        <w:t>working on prepar</w:t>
      </w:r>
      <w:r w:rsidR="00DC3748">
        <w:t>ing</w:t>
      </w:r>
      <w:r w:rsidR="00256890">
        <w:t xml:space="preserve"> for my graduate program in Library and Information Sciences.</w:t>
      </w:r>
      <w:r w:rsidR="00FB5EFD">
        <w:t xml:space="preserve"> I</w:t>
      </w:r>
      <w:r w:rsidR="005D278F">
        <w:t xml:space="preserve"> am hoping </w:t>
      </w:r>
      <w:r w:rsidR="00FB5EFD">
        <w:t xml:space="preserve">what I </w:t>
      </w:r>
      <w:r w:rsidR="00B038B2">
        <w:t xml:space="preserve">learned from this internship </w:t>
      </w:r>
      <w:r w:rsidR="007676E2">
        <w:t xml:space="preserve">will </w:t>
      </w:r>
      <w:r w:rsidR="00B038B2">
        <w:t>help with this</w:t>
      </w:r>
      <w:r w:rsidR="007676E2">
        <w:t>.</w:t>
      </w:r>
    </w:p>
    <w:sectPr w:rsidR="0097776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65A29F" w14:textId="77777777" w:rsidR="0064392F" w:rsidRDefault="0064392F" w:rsidP="00217D87">
      <w:pPr>
        <w:spacing w:line="240" w:lineRule="auto"/>
      </w:pPr>
      <w:r>
        <w:separator/>
      </w:r>
    </w:p>
  </w:endnote>
  <w:endnote w:type="continuationSeparator" w:id="0">
    <w:p w14:paraId="2A992476" w14:textId="77777777" w:rsidR="0064392F" w:rsidRDefault="0064392F" w:rsidP="00217D8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573AB8" w14:textId="77777777" w:rsidR="00217D87" w:rsidRDefault="00217D8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9D89E" w14:textId="77777777" w:rsidR="00217D87" w:rsidRDefault="00217D8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E583C" w14:textId="77777777" w:rsidR="00217D87" w:rsidRDefault="00217D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4C7D75" w14:textId="77777777" w:rsidR="0064392F" w:rsidRDefault="0064392F" w:rsidP="00217D87">
      <w:pPr>
        <w:spacing w:line="240" w:lineRule="auto"/>
      </w:pPr>
      <w:r>
        <w:separator/>
      </w:r>
    </w:p>
  </w:footnote>
  <w:footnote w:type="continuationSeparator" w:id="0">
    <w:p w14:paraId="2FD9F348" w14:textId="77777777" w:rsidR="0064392F" w:rsidRDefault="0064392F" w:rsidP="00217D8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6C087C" w14:textId="77777777" w:rsidR="00217D87" w:rsidRDefault="00217D8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147163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88BC4FE" w14:textId="22742E62" w:rsidR="00217D87" w:rsidRDefault="00217D87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CD46F1" w14:textId="77777777" w:rsidR="00217D87" w:rsidRDefault="00217D8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A01D7E" w14:textId="77777777" w:rsidR="00217D87" w:rsidRDefault="00217D8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3tDC1tDAzszA3MjdW0lEKTi0uzszPAykwrgUAuLDRGSwAAAA="/>
  </w:docVars>
  <w:rsids>
    <w:rsidRoot w:val="00FE5F57"/>
    <w:rsid w:val="000035E3"/>
    <w:rsid w:val="0000489F"/>
    <w:rsid w:val="000062D1"/>
    <w:rsid w:val="00037F49"/>
    <w:rsid w:val="000401CA"/>
    <w:rsid w:val="00044FAC"/>
    <w:rsid w:val="000474FC"/>
    <w:rsid w:val="00052BC9"/>
    <w:rsid w:val="000542F7"/>
    <w:rsid w:val="00054934"/>
    <w:rsid w:val="00055107"/>
    <w:rsid w:val="00057501"/>
    <w:rsid w:val="00060D11"/>
    <w:rsid w:val="0006364B"/>
    <w:rsid w:val="00064FE6"/>
    <w:rsid w:val="00066D3B"/>
    <w:rsid w:val="00066D66"/>
    <w:rsid w:val="00070788"/>
    <w:rsid w:val="000815B6"/>
    <w:rsid w:val="00086BA3"/>
    <w:rsid w:val="0008763F"/>
    <w:rsid w:val="000A0384"/>
    <w:rsid w:val="000A1493"/>
    <w:rsid w:val="000A34FB"/>
    <w:rsid w:val="000A689A"/>
    <w:rsid w:val="000A7426"/>
    <w:rsid w:val="000A7ED3"/>
    <w:rsid w:val="000B094A"/>
    <w:rsid w:val="000B2AC9"/>
    <w:rsid w:val="000C6B1B"/>
    <w:rsid w:val="000D1535"/>
    <w:rsid w:val="000D1B99"/>
    <w:rsid w:val="000E0A6A"/>
    <w:rsid w:val="000E0FEB"/>
    <w:rsid w:val="000E7854"/>
    <w:rsid w:val="000F0374"/>
    <w:rsid w:val="000F10D2"/>
    <w:rsid w:val="000F65DC"/>
    <w:rsid w:val="000F7345"/>
    <w:rsid w:val="000F7D6F"/>
    <w:rsid w:val="00114F4D"/>
    <w:rsid w:val="00117856"/>
    <w:rsid w:val="00127376"/>
    <w:rsid w:val="00131EC8"/>
    <w:rsid w:val="0013498F"/>
    <w:rsid w:val="00134CF5"/>
    <w:rsid w:val="00140B93"/>
    <w:rsid w:val="0014318C"/>
    <w:rsid w:val="00144B99"/>
    <w:rsid w:val="00147F36"/>
    <w:rsid w:val="0016508F"/>
    <w:rsid w:val="001652EA"/>
    <w:rsid w:val="001718B6"/>
    <w:rsid w:val="00171A70"/>
    <w:rsid w:val="00177BD3"/>
    <w:rsid w:val="001861C5"/>
    <w:rsid w:val="00186B80"/>
    <w:rsid w:val="00186E17"/>
    <w:rsid w:val="001A2306"/>
    <w:rsid w:val="001A63C7"/>
    <w:rsid w:val="001B1A74"/>
    <w:rsid w:val="001B47AD"/>
    <w:rsid w:val="001C05B9"/>
    <w:rsid w:val="001C12C1"/>
    <w:rsid w:val="001C2E00"/>
    <w:rsid w:val="001C35D0"/>
    <w:rsid w:val="001C65FB"/>
    <w:rsid w:val="001C7647"/>
    <w:rsid w:val="001D2E37"/>
    <w:rsid w:val="001D49B6"/>
    <w:rsid w:val="001D600B"/>
    <w:rsid w:val="001D7BBF"/>
    <w:rsid w:val="001E13EA"/>
    <w:rsid w:val="001E153A"/>
    <w:rsid w:val="001E408D"/>
    <w:rsid w:val="001F1F5F"/>
    <w:rsid w:val="001F6310"/>
    <w:rsid w:val="00207DC6"/>
    <w:rsid w:val="002144BE"/>
    <w:rsid w:val="00217490"/>
    <w:rsid w:val="00217D87"/>
    <w:rsid w:val="00224529"/>
    <w:rsid w:val="00230561"/>
    <w:rsid w:val="002374F9"/>
    <w:rsid w:val="00240588"/>
    <w:rsid w:val="002438DF"/>
    <w:rsid w:val="00256890"/>
    <w:rsid w:val="002700F9"/>
    <w:rsid w:val="00270B44"/>
    <w:rsid w:val="00271CD1"/>
    <w:rsid w:val="00274DF9"/>
    <w:rsid w:val="00274E92"/>
    <w:rsid w:val="00280C6F"/>
    <w:rsid w:val="00285AE1"/>
    <w:rsid w:val="00286015"/>
    <w:rsid w:val="00286C69"/>
    <w:rsid w:val="0029137B"/>
    <w:rsid w:val="00293215"/>
    <w:rsid w:val="00296E66"/>
    <w:rsid w:val="002C1075"/>
    <w:rsid w:val="002C418D"/>
    <w:rsid w:val="002C7223"/>
    <w:rsid w:val="002D0834"/>
    <w:rsid w:val="002D3A67"/>
    <w:rsid w:val="002E03B1"/>
    <w:rsid w:val="002E2996"/>
    <w:rsid w:val="002E3796"/>
    <w:rsid w:val="002E472E"/>
    <w:rsid w:val="002E5CA4"/>
    <w:rsid w:val="002F4B61"/>
    <w:rsid w:val="00303781"/>
    <w:rsid w:val="00310E12"/>
    <w:rsid w:val="00311F9A"/>
    <w:rsid w:val="00313805"/>
    <w:rsid w:val="0032157D"/>
    <w:rsid w:val="0032418B"/>
    <w:rsid w:val="00336683"/>
    <w:rsid w:val="00337865"/>
    <w:rsid w:val="00346BF7"/>
    <w:rsid w:val="003537A6"/>
    <w:rsid w:val="00355183"/>
    <w:rsid w:val="00357472"/>
    <w:rsid w:val="0036066A"/>
    <w:rsid w:val="003624DA"/>
    <w:rsid w:val="0038169F"/>
    <w:rsid w:val="00383126"/>
    <w:rsid w:val="00387200"/>
    <w:rsid w:val="00387570"/>
    <w:rsid w:val="00387701"/>
    <w:rsid w:val="00387769"/>
    <w:rsid w:val="00391C6A"/>
    <w:rsid w:val="00392993"/>
    <w:rsid w:val="003968E7"/>
    <w:rsid w:val="003A171E"/>
    <w:rsid w:val="003C0B8F"/>
    <w:rsid w:val="003D14D6"/>
    <w:rsid w:val="003D41A8"/>
    <w:rsid w:val="003D7FBF"/>
    <w:rsid w:val="003F2C49"/>
    <w:rsid w:val="003F56F7"/>
    <w:rsid w:val="003F57FF"/>
    <w:rsid w:val="003F5DC6"/>
    <w:rsid w:val="004045B3"/>
    <w:rsid w:val="004100CA"/>
    <w:rsid w:val="00417424"/>
    <w:rsid w:val="004178BC"/>
    <w:rsid w:val="00424633"/>
    <w:rsid w:val="00425C28"/>
    <w:rsid w:val="00425C2F"/>
    <w:rsid w:val="00427964"/>
    <w:rsid w:val="004302C5"/>
    <w:rsid w:val="00442070"/>
    <w:rsid w:val="00445A1D"/>
    <w:rsid w:val="00450029"/>
    <w:rsid w:val="0045182F"/>
    <w:rsid w:val="0045768D"/>
    <w:rsid w:val="00460AA2"/>
    <w:rsid w:val="00462B20"/>
    <w:rsid w:val="00463D26"/>
    <w:rsid w:val="0046548D"/>
    <w:rsid w:val="00466FEB"/>
    <w:rsid w:val="00474283"/>
    <w:rsid w:val="00476FF9"/>
    <w:rsid w:val="00481DBD"/>
    <w:rsid w:val="00485105"/>
    <w:rsid w:val="00485CBD"/>
    <w:rsid w:val="004A07A0"/>
    <w:rsid w:val="004A2A4D"/>
    <w:rsid w:val="004A517D"/>
    <w:rsid w:val="004C6EA4"/>
    <w:rsid w:val="004C7377"/>
    <w:rsid w:val="004E09AD"/>
    <w:rsid w:val="004E5543"/>
    <w:rsid w:val="005053C6"/>
    <w:rsid w:val="00513DCF"/>
    <w:rsid w:val="00513E81"/>
    <w:rsid w:val="00515422"/>
    <w:rsid w:val="00525629"/>
    <w:rsid w:val="005313A5"/>
    <w:rsid w:val="005347D4"/>
    <w:rsid w:val="005369B1"/>
    <w:rsid w:val="005405AE"/>
    <w:rsid w:val="00541AB1"/>
    <w:rsid w:val="00546BE1"/>
    <w:rsid w:val="00554FC9"/>
    <w:rsid w:val="00572EA9"/>
    <w:rsid w:val="00575483"/>
    <w:rsid w:val="005756C5"/>
    <w:rsid w:val="00576737"/>
    <w:rsid w:val="005773DB"/>
    <w:rsid w:val="00580D51"/>
    <w:rsid w:val="0059641C"/>
    <w:rsid w:val="005976CC"/>
    <w:rsid w:val="005A0115"/>
    <w:rsid w:val="005A04E6"/>
    <w:rsid w:val="005A4B86"/>
    <w:rsid w:val="005A7757"/>
    <w:rsid w:val="005B33F2"/>
    <w:rsid w:val="005C0393"/>
    <w:rsid w:val="005C3432"/>
    <w:rsid w:val="005D1C2E"/>
    <w:rsid w:val="005D278F"/>
    <w:rsid w:val="005D3D27"/>
    <w:rsid w:val="005D3EC2"/>
    <w:rsid w:val="005D4E74"/>
    <w:rsid w:val="005D5DB7"/>
    <w:rsid w:val="005E255A"/>
    <w:rsid w:val="005E26E2"/>
    <w:rsid w:val="005E305C"/>
    <w:rsid w:val="005E313F"/>
    <w:rsid w:val="005F2DC2"/>
    <w:rsid w:val="005F454D"/>
    <w:rsid w:val="005F681B"/>
    <w:rsid w:val="00600011"/>
    <w:rsid w:val="00603F15"/>
    <w:rsid w:val="006046ED"/>
    <w:rsid w:val="00623BA3"/>
    <w:rsid w:val="00625E2A"/>
    <w:rsid w:val="00631887"/>
    <w:rsid w:val="006339A2"/>
    <w:rsid w:val="00640150"/>
    <w:rsid w:val="0064392F"/>
    <w:rsid w:val="00645FDF"/>
    <w:rsid w:val="006507C0"/>
    <w:rsid w:val="00651822"/>
    <w:rsid w:val="006550D0"/>
    <w:rsid w:val="00655EAC"/>
    <w:rsid w:val="00662060"/>
    <w:rsid w:val="00664C66"/>
    <w:rsid w:val="006721AE"/>
    <w:rsid w:val="00681A01"/>
    <w:rsid w:val="00681F91"/>
    <w:rsid w:val="006866B8"/>
    <w:rsid w:val="0068687C"/>
    <w:rsid w:val="006936AF"/>
    <w:rsid w:val="00695F1B"/>
    <w:rsid w:val="006970E6"/>
    <w:rsid w:val="006A23EA"/>
    <w:rsid w:val="006A2CF0"/>
    <w:rsid w:val="006A51BE"/>
    <w:rsid w:val="006A62F7"/>
    <w:rsid w:val="006B1024"/>
    <w:rsid w:val="006B491C"/>
    <w:rsid w:val="006B7ED0"/>
    <w:rsid w:val="006C2EED"/>
    <w:rsid w:val="006C64E6"/>
    <w:rsid w:val="006D1BB5"/>
    <w:rsid w:val="006D1D35"/>
    <w:rsid w:val="006D2BE6"/>
    <w:rsid w:val="006D2C30"/>
    <w:rsid w:val="006E59CF"/>
    <w:rsid w:val="006F2DBE"/>
    <w:rsid w:val="006F3444"/>
    <w:rsid w:val="00700F6E"/>
    <w:rsid w:val="00705221"/>
    <w:rsid w:val="00715EA2"/>
    <w:rsid w:val="00721263"/>
    <w:rsid w:val="0072466F"/>
    <w:rsid w:val="00732A54"/>
    <w:rsid w:val="00746C3E"/>
    <w:rsid w:val="00756842"/>
    <w:rsid w:val="00760345"/>
    <w:rsid w:val="00761D1A"/>
    <w:rsid w:val="00763E4B"/>
    <w:rsid w:val="00767512"/>
    <w:rsid w:val="007676E2"/>
    <w:rsid w:val="00771D94"/>
    <w:rsid w:val="00772D9C"/>
    <w:rsid w:val="00775138"/>
    <w:rsid w:val="00775FBA"/>
    <w:rsid w:val="0077745E"/>
    <w:rsid w:val="007841B0"/>
    <w:rsid w:val="00786463"/>
    <w:rsid w:val="00786B0C"/>
    <w:rsid w:val="00793622"/>
    <w:rsid w:val="007A2022"/>
    <w:rsid w:val="007A4789"/>
    <w:rsid w:val="007A4A4D"/>
    <w:rsid w:val="007B3344"/>
    <w:rsid w:val="007B5B96"/>
    <w:rsid w:val="007C04F1"/>
    <w:rsid w:val="007C7188"/>
    <w:rsid w:val="007C7B7F"/>
    <w:rsid w:val="007D1073"/>
    <w:rsid w:val="007D1B48"/>
    <w:rsid w:val="007D2C09"/>
    <w:rsid w:val="007D42E6"/>
    <w:rsid w:val="007D4D7F"/>
    <w:rsid w:val="007E2834"/>
    <w:rsid w:val="007E4C0D"/>
    <w:rsid w:val="007F100A"/>
    <w:rsid w:val="007F1207"/>
    <w:rsid w:val="007F1A8C"/>
    <w:rsid w:val="007F2182"/>
    <w:rsid w:val="007F2A24"/>
    <w:rsid w:val="007F2E57"/>
    <w:rsid w:val="007F46BB"/>
    <w:rsid w:val="008002AA"/>
    <w:rsid w:val="008024AE"/>
    <w:rsid w:val="00805397"/>
    <w:rsid w:val="00811AC3"/>
    <w:rsid w:val="00813A45"/>
    <w:rsid w:val="00816F96"/>
    <w:rsid w:val="00817A84"/>
    <w:rsid w:val="00820FB1"/>
    <w:rsid w:val="008242A1"/>
    <w:rsid w:val="00827C0A"/>
    <w:rsid w:val="0083005D"/>
    <w:rsid w:val="0083334C"/>
    <w:rsid w:val="00835B75"/>
    <w:rsid w:val="00836012"/>
    <w:rsid w:val="00845A8B"/>
    <w:rsid w:val="0084680D"/>
    <w:rsid w:val="0084781E"/>
    <w:rsid w:val="008515FA"/>
    <w:rsid w:val="00853E81"/>
    <w:rsid w:val="00855B05"/>
    <w:rsid w:val="008666CB"/>
    <w:rsid w:val="008673D3"/>
    <w:rsid w:val="00867457"/>
    <w:rsid w:val="00871C39"/>
    <w:rsid w:val="00871FB3"/>
    <w:rsid w:val="00876A33"/>
    <w:rsid w:val="00880174"/>
    <w:rsid w:val="008836EF"/>
    <w:rsid w:val="00885EE2"/>
    <w:rsid w:val="0088674E"/>
    <w:rsid w:val="00890DEF"/>
    <w:rsid w:val="00891474"/>
    <w:rsid w:val="00891FDE"/>
    <w:rsid w:val="008A1CF5"/>
    <w:rsid w:val="008A6AFC"/>
    <w:rsid w:val="008A6FEB"/>
    <w:rsid w:val="008A70D2"/>
    <w:rsid w:val="008A70DB"/>
    <w:rsid w:val="008A7459"/>
    <w:rsid w:val="008B43DE"/>
    <w:rsid w:val="008B50BF"/>
    <w:rsid w:val="008B76D5"/>
    <w:rsid w:val="008C1E3E"/>
    <w:rsid w:val="008C234F"/>
    <w:rsid w:val="008D5781"/>
    <w:rsid w:val="008D784A"/>
    <w:rsid w:val="008E4011"/>
    <w:rsid w:val="008E4A8B"/>
    <w:rsid w:val="008E6E5B"/>
    <w:rsid w:val="008F08BA"/>
    <w:rsid w:val="008F20D2"/>
    <w:rsid w:val="008F32D6"/>
    <w:rsid w:val="008F647F"/>
    <w:rsid w:val="0090323F"/>
    <w:rsid w:val="009050E9"/>
    <w:rsid w:val="009123F7"/>
    <w:rsid w:val="00915AAD"/>
    <w:rsid w:val="00920F0C"/>
    <w:rsid w:val="00921010"/>
    <w:rsid w:val="00922B23"/>
    <w:rsid w:val="00922E96"/>
    <w:rsid w:val="009276E5"/>
    <w:rsid w:val="00927AFD"/>
    <w:rsid w:val="0093001E"/>
    <w:rsid w:val="00930900"/>
    <w:rsid w:val="009330CC"/>
    <w:rsid w:val="009336DE"/>
    <w:rsid w:val="00941423"/>
    <w:rsid w:val="00941426"/>
    <w:rsid w:val="00943364"/>
    <w:rsid w:val="00950E55"/>
    <w:rsid w:val="00951D3D"/>
    <w:rsid w:val="009528A6"/>
    <w:rsid w:val="00953632"/>
    <w:rsid w:val="009552FB"/>
    <w:rsid w:val="009567CE"/>
    <w:rsid w:val="00960ACE"/>
    <w:rsid w:val="009623E9"/>
    <w:rsid w:val="00970275"/>
    <w:rsid w:val="00970982"/>
    <w:rsid w:val="00972922"/>
    <w:rsid w:val="0097776D"/>
    <w:rsid w:val="009821B9"/>
    <w:rsid w:val="009826F7"/>
    <w:rsid w:val="009863AE"/>
    <w:rsid w:val="0099150D"/>
    <w:rsid w:val="0099156D"/>
    <w:rsid w:val="00996C02"/>
    <w:rsid w:val="00996D31"/>
    <w:rsid w:val="009976BF"/>
    <w:rsid w:val="00997F6B"/>
    <w:rsid w:val="009A526A"/>
    <w:rsid w:val="009A747F"/>
    <w:rsid w:val="009B03EF"/>
    <w:rsid w:val="009B7D98"/>
    <w:rsid w:val="009C00DF"/>
    <w:rsid w:val="009D0AB4"/>
    <w:rsid w:val="009D10D9"/>
    <w:rsid w:val="009D1F4A"/>
    <w:rsid w:val="009D7851"/>
    <w:rsid w:val="009E120F"/>
    <w:rsid w:val="009E397E"/>
    <w:rsid w:val="009E6303"/>
    <w:rsid w:val="009E6CF8"/>
    <w:rsid w:val="009F3A40"/>
    <w:rsid w:val="009F3B57"/>
    <w:rsid w:val="009F7C32"/>
    <w:rsid w:val="00A127AF"/>
    <w:rsid w:val="00A129AC"/>
    <w:rsid w:val="00A12ADC"/>
    <w:rsid w:val="00A13FC4"/>
    <w:rsid w:val="00A17AD7"/>
    <w:rsid w:val="00A2041E"/>
    <w:rsid w:val="00A22768"/>
    <w:rsid w:val="00A30C26"/>
    <w:rsid w:val="00A34F57"/>
    <w:rsid w:val="00A379FB"/>
    <w:rsid w:val="00A434B2"/>
    <w:rsid w:val="00A43CE6"/>
    <w:rsid w:val="00A5009E"/>
    <w:rsid w:val="00A51183"/>
    <w:rsid w:val="00A5329F"/>
    <w:rsid w:val="00A62339"/>
    <w:rsid w:val="00A71D60"/>
    <w:rsid w:val="00A737F1"/>
    <w:rsid w:val="00A80007"/>
    <w:rsid w:val="00A82D55"/>
    <w:rsid w:val="00A83E72"/>
    <w:rsid w:val="00A84BB8"/>
    <w:rsid w:val="00A85407"/>
    <w:rsid w:val="00A923EC"/>
    <w:rsid w:val="00A92AD6"/>
    <w:rsid w:val="00A952AA"/>
    <w:rsid w:val="00AA17C0"/>
    <w:rsid w:val="00AA25F0"/>
    <w:rsid w:val="00AA72ED"/>
    <w:rsid w:val="00AB0448"/>
    <w:rsid w:val="00AB17E0"/>
    <w:rsid w:val="00AC4074"/>
    <w:rsid w:val="00AC7CE4"/>
    <w:rsid w:val="00AD4221"/>
    <w:rsid w:val="00AD4848"/>
    <w:rsid w:val="00AE25D4"/>
    <w:rsid w:val="00AE6806"/>
    <w:rsid w:val="00AF0CF3"/>
    <w:rsid w:val="00B038B2"/>
    <w:rsid w:val="00B104C8"/>
    <w:rsid w:val="00B13A84"/>
    <w:rsid w:val="00B1758B"/>
    <w:rsid w:val="00B17B1C"/>
    <w:rsid w:val="00B2232E"/>
    <w:rsid w:val="00B26D20"/>
    <w:rsid w:val="00B30F20"/>
    <w:rsid w:val="00B31746"/>
    <w:rsid w:val="00B3312D"/>
    <w:rsid w:val="00B354E7"/>
    <w:rsid w:val="00B42891"/>
    <w:rsid w:val="00B45675"/>
    <w:rsid w:val="00B4627F"/>
    <w:rsid w:val="00B5459D"/>
    <w:rsid w:val="00B54685"/>
    <w:rsid w:val="00B560E7"/>
    <w:rsid w:val="00B6147C"/>
    <w:rsid w:val="00B619BA"/>
    <w:rsid w:val="00B61E3C"/>
    <w:rsid w:val="00B645D5"/>
    <w:rsid w:val="00B713ED"/>
    <w:rsid w:val="00B729B5"/>
    <w:rsid w:val="00B756D2"/>
    <w:rsid w:val="00B778A2"/>
    <w:rsid w:val="00B83891"/>
    <w:rsid w:val="00B86C59"/>
    <w:rsid w:val="00B90FB7"/>
    <w:rsid w:val="00B95A81"/>
    <w:rsid w:val="00B96A59"/>
    <w:rsid w:val="00BA3F50"/>
    <w:rsid w:val="00BA4EA6"/>
    <w:rsid w:val="00BA533E"/>
    <w:rsid w:val="00BA56F1"/>
    <w:rsid w:val="00BB0E6B"/>
    <w:rsid w:val="00BB456A"/>
    <w:rsid w:val="00BB50D4"/>
    <w:rsid w:val="00BB6129"/>
    <w:rsid w:val="00BD3629"/>
    <w:rsid w:val="00BE527D"/>
    <w:rsid w:val="00BF11BD"/>
    <w:rsid w:val="00BF1C96"/>
    <w:rsid w:val="00BF5615"/>
    <w:rsid w:val="00BF705C"/>
    <w:rsid w:val="00BF724C"/>
    <w:rsid w:val="00C107E4"/>
    <w:rsid w:val="00C11719"/>
    <w:rsid w:val="00C155E3"/>
    <w:rsid w:val="00C32ED7"/>
    <w:rsid w:val="00C33B22"/>
    <w:rsid w:val="00C343FE"/>
    <w:rsid w:val="00C45E03"/>
    <w:rsid w:val="00C47331"/>
    <w:rsid w:val="00C50F38"/>
    <w:rsid w:val="00C52691"/>
    <w:rsid w:val="00C53B76"/>
    <w:rsid w:val="00C54666"/>
    <w:rsid w:val="00C55070"/>
    <w:rsid w:val="00C632D5"/>
    <w:rsid w:val="00C63D33"/>
    <w:rsid w:val="00C65084"/>
    <w:rsid w:val="00C659CE"/>
    <w:rsid w:val="00C67CB3"/>
    <w:rsid w:val="00C76DAA"/>
    <w:rsid w:val="00C820F2"/>
    <w:rsid w:val="00C91B85"/>
    <w:rsid w:val="00C93AB0"/>
    <w:rsid w:val="00C96D17"/>
    <w:rsid w:val="00C97722"/>
    <w:rsid w:val="00CA0547"/>
    <w:rsid w:val="00CA1970"/>
    <w:rsid w:val="00CA2F6D"/>
    <w:rsid w:val="00CA30FA"/>
    <w:rsid w:val="00CA57E8"/>
    <w:rsid w:val="00CB09EB"/>
    <w:rsid w:val="00CB4F3B"/>
    <w:rsid w:val="00CC03C7"/>
    <w:rsid w:val="00CC3E30"/>
    <w:rsid w:val="00CD0C23"/>
    <w:rsid w:val="00CD12C3"/>
    <w:rsid w:val="00CD448A"/>
    <w:rsid w:val="00CD59D5"/>
    <w:rsid w:val="00CD5CC1"/>
    <w:rsid w:val="00CF22E8"/>
    <w:rsid w:val="00CF26D1"/>
    <w:rsid w:val="00CF633F"/>
    <w:rsid w:val="00D05663"/>
    <w:rsid w:val="00D10CE7"/>
    <w:rsid w:val="00D12BBC"/>
    <w:rsid w:val="00D135F1"/>
    <w:rsid w:val="00D1533E"/>
    <w:rsid w:val="00D16FA9"/>
    <w:rsid w:val="00D203E8"/>
    <w:rsid w:val="00D20BEB"/>
    <w:rsid w:val="00D314CC"/>
    <w:rsid w:val="00D428B3"/>
    <w:rsid w:val="00D4329D"/>
    <w:rsid w:val="00D452E4"/>
    <w:rsid w:val="00D452F9"/>
    <w:rsid w:val="00D514CB"/>
    <w:rsid w:val="00D525B7"/>
    <w:rsid w:val="00D57094"/>
    <w:rsid w:val="00D653C5"/>
    <w:rsid w:val="00D66AD0"/>
    <w:rsid w:val="00D7028A"/>
    <w:rsid w:val="00D76FF0"/>
    <w:rsid w:val="00D831C2"/>
    <w:rsid w:val="00D845AC"/>
    <w:rsid w:val="00D862EE"/>
    <w:rsid w:val="00D90FC0"/>
    <w:rsid w:val="00D9344B"/>
    <w:rsid w:val="00D93CFE"/>
    <w:rsid w:val="00D94D7A"/>
    <w:rsid w:val="00DA0D59"/>
    <w:rsid w:val="00DA1565"/>
    <w:rsid w:val="00DA3A5D"/>
    <w:rsid w:val="00DA52BD"/>
    <w:rsid w:val="00DB2660"/>
    <w:rsid w:val="00DB2699"/>
    <w:rsid w:val="00DC10C0"/>
    <w:rsid w:val="00DC3748"/>
    <w:rsid w:val="00DD1879"/>
    <w:rsid w:val="00DD2023"/>
    <w:rsid w:val="00DD4B2D"/>
    <w:rsid w:val="00DD5E7B"/>
    <w:rsid w:val="00DD6A89"/>
    <w:rsid w:val="00DE01BA"/>
    <w:rsid w:val="00DE044A"/>
    <w:rsid w:val="00DE7608"/>
    <w:rsid w:val="00DE7A0F"/>
    <w:rsid w:val="00DF464A"/>
    <w:rsid w:val="00DF50D5"/>
    <w:rsid w:val="00DF6DDF"/>
    <w:rsid w:val="00DF6DFB"/>
    <w:rsid w:val="00E043A7"/>
    <w:rsid w:val="00E102E9"/>
    <w:rsid w:val="00E13219"/>
    <w:rsid w:val="00E134BC"/>
    <w:rsid w:val="00E1618B"/>
    <w:rsid w:val="00E21A43"/>
    <w:rsid w:val="00E2219B"/>
    <w:rsid w:val="00E27B27"/>
    <w:rsid w:val="00E309EF"/>
    <w:rsid w:val="00E30FD6"/>
    <w:rsid w:val="00E311E6"/>
    <w:rsid w:val="00E3255F"/>
    <w:rsid w:val="00E34548"/>
    <w:rsid w:val="00E56692"/>
    <w:rsid w:val="00E6268F"/>
    <w:rsid w:val="00E73143"/>
    <w:rsid w:val="00E826D6"/>
    <w:rsid w:val="00E9023A"/>
    <w:rsid w:val="00E90B31"/>
    <w:rsid w:val="00EA3000"/>
    <w:rsid w:val="00EB092A"/>
    <w:rsid w:val="00EB486C"/>
    <w:rsid w:val="00EB5079"/>
    <w:rsid w:val="00EC1A3C"/>
    <w:rsid w:val="00EC1B38"/>
    <w:rsid w:val="00EC569C"/>
    <w:rsid w:val="00ED21A1"/>
    <w:rsid w:val="00EF0A68"/>
    <w:rsid w:val="00EF22FF"/>
    <w:rsid w:val="00EF5F9F"/>
    <w:rsid w:val="00F17550"/>
    <w:rsid w:val="00F176FD"/>
    <w:rsid w:val="00F25181"/>
    <w:rsid w:val="00F26A2E"/>
    <w:rsid w:val="00F302E5"/>
    <w:rsid w:val="00F3676F"/>
    <w:rsid w:val="00F43A99"/>
    <w:rsid w:val="00F44B6A"/>
    <w:rsid w:val="00F501F1"/>
    <w:rsid w:val="00F56004"/>
    <w:rsid w:val="00F633C9"/>
    <w:rsid w:val="00F65C95"/>
    <w:rsid w:val="00F7190E"/>
    <w:rsid w:val="00F822C8"/>
    <w:rsid w:val="00F849BE"/>
    <w:rsid w:val="00FA1739"/>
    <w:rsid w:val="00FA34F1"/>
    <w:rsid w:val="00FA6F9C"/>
    <w:rsid w:val="00FB5EFD"/>
    <w:rsid w:val="00FC0914"/>
    <w:rsid w:val="00FC383A"/>
    <w:rsid w:val="00FC626F"/>
    <w:rsid w:val="00FD29D4"/>
    <w:rsid w:val="00FD5B6B"/>
    <w:rsid w:val="00FD5C9B"/>
    <w:rsid w:val="00FE5F57"/>
    <w:rsid w:val="00FE636F"/>
    <w:rsid w:val="00FE7624"/>
    <w:rsid w:val="00FE780D"/>
    <w:rsid w:val="00FF2A47"/>
    <w:rsid w:val="00FF6F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53106B"/>
  <w15:chartTrackingRefBased/>
  <w15:docId w15:val="{6813389D-CFBD-4432-8DBE-98B0EF69AC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7D8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7D87"/>
  </w:style>
  <w:style w:type="paragraph" w:styleId="Footer">
    <w:name w:val="footer"/>
    <w:basedOn w:val="Normal"/>
    <w:link w:val="FooterChar"/>
    <w:uiPriority w:val="99"/>
    <w:unhideWhenUsed/>
    <w:rsid w:val="00217D8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7D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308</Words>
  <Characters>7460</Characters>
  <Application>Microsoft Office Word</Application>
  <DocSecurity>0</DocSecurity>
  <Lines>62</Lines>
  <Paragraphs>17</Paragraphs>
  <ScaleCrop>false</ScaleCrop>
  <Company/>
  <LinksUpToDate>false</LinksUpToDate>
  <CharactersWithSpaces>8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ymes, Nicky Nichole</dc:creator>
  <cp:keywords/>
  <dc:description/>
  <cp:lastModifiedBy>Rhymes, Nicky Nichole</cp:lastModifiedBy>
  <cp:revision>2</cp:revision>
  <dcterms:created xsi:type="dcterms:W3CDTF">2021-05-07T21:34:00Z</dcterms:created>
  <dcterms:modified xsi:type="dcterms:W3CDTF">2021-05-07T21:34:00Z</dcterms:modified>
</cp:coreProperties>
</file>